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873E0" w14:textId="1314E1B9" w:rsidR="00DE096D" w:rsidRPr="00DE096D" w:rsidRDefault="00DE096D" w:rsidP="00DE096D">
      <w:pPr>
        <w:jc w:val="center"/>
        <w:rPr>
          <w:rFonts w:ascii="Georgia" w:hAnsi="Georgia"/>
          <w:b/>
        </w:rPr>
      </w:pPr>
      <w:r w:rsidRPr="00DE096D">
        <w:rPr>
          <w:rFonts w:ascii="Georgia" w:hAnsi="Georgia"/>
          <w:b/>
        </w:rPr>
        <w:t xml:space="preserve">HOMEWORK </w:t>
      </w:r>
      <w:r w:rsidRPr="00DE096D">
        <w:rPr>
          <w:rFonts w:ascii="Georgia" w:hAnsi="Georgia"/>
          <w:b/>
        </w:rPr>
        <w:t xml:space="preserve">1 </w:t>
      </w:r>
    </w:p>
    <w:p w14:paraId="4B67C5ED" w14:textId="5BFF728C" w:rsidR="00DE096D" w:rsidRDefault="00DE096D" w:rsidP="00DE096D">
      <w:pPr>
        <w:jc w:val="center"/>
        <w:rPr>
          <w:rFonts w:ascii="Georgia" w:hAnsi="Georgia"/>
          <w:b/>
        </w:rPr>
      </w:pPr>
      <w:r w:rsidRPr="00DE096D">
        <w:rPr>
          <w:rFonts w:ascii="Georgia" w:hAnsi="Georgia"/>
          <w:b/>
        </w:rPr>
        <w:t xml:space="preserve"> </w:t>
      </w:r>
      <w:r w:rsidRPr="00DE096D">
        <w:rPr>
          <w:rFonts w:ascii="Georgia" w:hAnsi="Georgia"/>
          <w:b/>
        </w:rPr>
        <w:t>IE 7275 Data Mining in Engineering</w:t>
      </w:r>
    </w:p>
    <w:p w14:paraId="71DA5E2A" w14:textId="77777777" w:rsidR="00DE096D" w:rsidRDefault="00DE096D" w:rsidP="00DE096D">
      <w:pPr>
        <w:jc w:val="center"/>
        <w:rPr>
          <w:rFonts w:ascii="Georgia" w:hAnsi="Georgia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5"/>
        <w:gridCol w:w="7555"/>
      </w:tblGrid>
      <w:tr w:rsidR="00DE096D" w:rsidRPr="00DE096D" w14:paraId="77F0A4B6" w14:textId="77777777" w:rsidTr="00DE096D">
        <w:tc>
          <w:tcPr>
            <w:tcW w:w="3235" w:type="dxa"/>
          </w:tcPr>
          <w:p w14:paraId="122ED311" w14:textId="782B5E1F" w:rsidR="00DE096D" w:rsidRPr="00DE096D" w:rsidRDefault="00DE096D" w:rsidP="00DE096D">
            <w:pPr>
              <w:rPr>
                <w:rFonts w:ascii="Georgia" w:hAnsi="Georgia"/>
              </w:rPr>
            </w:pPr>
            <w:r w:rsidRPr="00DE096D">
              <w:rPr>
                <w:rFonts w:ascii="Georgia" w:hAnsi="Georgia"/>
              </w:rPr>
              <w:t xml:space="preserve">Submitter by </w:t>
            </w:r>
          </w:p>
        </w:tc>
        <w:tc>
          <w:tcPr>
            <w:tcW w:w="7555" w:type="dxa"/>
          </w:tcPr>
          <w:p w14:paraId="2963E262" w14:textId="3BE35528" w:rsidR="00DE096D" w:rsidRPr="00DE096D" w:rsidRDefault="00DE096D" w:rsidP="00DE096D">
            <w:pPr>
              <w:jc w:val="right"/>
              <w:rPr>
                <w:rFonts w:ascii="Georgia" w:hAnsi="Georgia"/>
              </w:rPr>
            </w:pPr>
            <w:r w:rsidRPr="00DE096D">
              <w:rPr>
                <w:rFonts w:ascii="Georgia" w:hAnsi="Georgia"/>
              </w:rPr>
              <w:t>Ashwin Muthiah Murugappan, Muhammad Rehman</w:t>
            </w:r>
          </w:p>
        </w:tc>
      </w:tr>
      <w:tr w:rsidR="00DE096D" w:rsidRPr="00DE096D" w14:paraId="67C7E81F" w14:textId="77777777" w:rsidTr="00DE096D">
        <w:trPr>
          <w:trHeight w:val="414"/>
        </w:trPr>
        <w:tc>
          <w:tcPr>
            <w:tcW w:w="3235" w:type="dxa"/>
          </w:tcPr>
          <w:p w14:paraId="65EBD586" w14:textId="2EE81044" w:rsidR="00DE096D" w:rsidRPr="00DE096D" w:rsidRDefault="00DE096D" w:rsidP="00DE096D">
            <w:pPr>
              <w:rPr>
                <w:rFonts w:ascii="Georgia" w:hAnsi="Georgia"/>
              </w:rPr>
            </w:pPr>
            <w:r w:rsidRPr="00DE096D">
              <w:rPr>
                <w:rFonts w:ascii="Georgia" w:hAnsi="Georgia"/>
              </w:rPr>
              <w:t>Study group</w:t>
            </w:r>
          </w:p>
        </w:tc>
        <w:tc>
          <w:tcPr>
            <w:tcW w:w="7555" w:type="dxa"/>
          </w:tcPr>
          <w:p w14:paraId="236B55D1" w14:textId="17C4DE11" w:rsidR="00DE096D" w:rsidRPr="00DE096D" w:rsidRDefault="00DE096D" w:rsidP="00DE096D">
            <w:pPr>
              <w:jc w:val="right"/>
              <w:rPr>
                <w:rFonts w:ascii="Georgia" w:hAnsi="Georgia"/>
              </w:rPr>
            </w:pPr>
            <w:r w:rsidRPr="00DE096D">
              <w:rPr>
                <w:rFonts w:ascii="Georgia" w:hAnsi="Georgia"/>
              </w:rPr>
              <w:t>9</w:t>
            </w:r>
          </w:p>
        </w:tc>
      </w:tr>
    </w:tbl>
    <w:p w14:paraId="22E0229D" w14:textId="77777777" w:rsidR="00DE096D" w:rsidRPr="008B3D0B" w:rsidRDefault="00DE096D" w:rsidP="00DE096D">
      <w:pPr>
        <w:rPr>
          <w:b/>
        </w:rPr>
      </w:pPr>
      <w:r w:rsidRPr="008B3D0B">
        <w:rPr>
          <w:b/>
        </w:rPr>
        <w:t>Problem 1 (Forest Fires)</w:t>
      </w:r>
    </w:p>
    <w:p w14:paraId="1072C21F" w14:textId="509E47ED" w:rsidR="00DE096D" w:rsidRDefault="008B3D0B" w:rsidP="00DE096D">
      <w:r w:rsidRPr="008B3D0B">
        <w:rPr>
          <w:b/>
        </w:rPr>
        <w:t>1.a.</w:t>
      </w:r>
      <w:r w:rsidR="00DE096D">
        <w:t xml:space="preserve"> </w:t>
      </w:r>
      <w:r w:rsidR="00DE096D">
        <w:t>Plot area vs.</w:t>
      </w:r>
      <w:r>
        <w:t xml:space="preserve"> </w:t>
      </w:r>
      <w:r w:rsidR="00DE096D">
        <w:t>temp, area vs. month, area vs. DC, area vs. RH for January through December combined in 1 graph. Hint: Place area on Y axis and use 2x2 matrix to place the plots adjacent to each other.</w:t>
      </w:r>
    </w:p>
    <w:p w14:paraId="1119A8E9" w14:textId="06BCE59C" w:rsidR="00DE096D" w:rsidRPr="008B3D0B" w:rsidRDefault="008B3D0B" w:rsidP="00DE096D">
      <w:pPr>
        <w:pStyle w:val="NoSpacing"/>
        <w:rPr>
          <w:b/>
          <w:i/>
        </w:rPr>
      </w:pPr>
      <w:r w:rsidRPr="008B3D0B">
        <w:rPr>
          <w:b/>
          <w:i/>
        </w:rPr>
        <w:t>Code:</w:t>
      </w:r>
    </w:p>
    <w:p w14:paraId="6E32A018" w14:textId="77777777" w:rsidR="00DE096D" w:rsidRPr="008B3D0B" w:rsidRDefault="00DE096D" w:rsidP="008B3D0B">
      <w:pPr>
        <w:pStyle w:val="NoSpacing"/>
        <w:rPr>
          <w:i/>
        </w:rPr>
      </w:pPr>
      <w:proofErr w:type="spellStart"/>
      <w:r w:rsidRPr="008B3D0B">
        <w:rPr>
          <w:i/>
        </w:rPr>
        <w:t>ffire.df</w:t>
      </w:r>
      <w:proofErr w:type="spellEnd"/>
      <w:r w:rsidRPr="008B3D0B">
        <w:rPr>
          <w:i/>
        </w:rPr>
        <w:t xml:space="preserve"> &lt;- </w:t>
      </w:r>
      <w:proofErr w:type="gramStart"/>
      <w:r w:rsidRPr="008B3D0B">
        <w:rPr>
          <w:i/>
        </w:rPr>
        <w:t>read.csv(</w:t>
      </w:r>
      <w:proofErr w:type="gramEnd"/>
      <w:r w:rsidRPr="008B3D0B">
        <w:rPr>
          <w:i/>
        </w:rPr>
        <w:t>"forestfires.csv", header = TRUE)</w:t>
      </w:r>
    </w:p>
    <w:p w14:paraId="29235009" w14:textId="77777777" w:rsidR="00DE096D" w:rsidRPr="008B3D0B" w:rsidRDefault="00DE096D" w:rsidP="008B3D0B">
      <w:pPr>
        <w:pStyle w:val="NoSpacing"/>
        <w:rPr>
          <w:i/>
        </w:rPr>
      </w:pPr>
      <w:r w:rsidRPr="008B3D0B">
        <w:rPr>
          <w:i/>
        </w:rPr>
        <w:t>attach(</w:t>
      </w:r>
      <w:proofErr w:type="spellStart"/>
      <w:r w:rsidRPr="008B3D0B">
        <w:rPr>
          <w:i/>
        </w:rPr>
        <w:t>ffire.df</w:t>
      </w:r>
      <w:proofErr w:type="spellEnd"/>
      <w:r w:rsidRPr="008B3D0B">
        <w:rPr>
          <w:i/>
        </w:rPr>
        <w:t>)</w:t>
      </w:r>
    </w:p>
    <w:p w14:paraId="4AC24222" w14:textId="77777777" w:rsidR="00DE096D" w:rsidRPr="008B3D0B" w:rsidRDefault="00DE096D" w:rsidP="008B3D0B">
      <w:pPr>
        <w:pStyle w:val="NoSpacing"/>
        <w:rPr>
          <w:i/>
        </w:rPr>
      </w:pPr>
      <w:proofErr w:type="spellStart"/>
      <w:r w:rsidRPr="008B3D0B">
        <w:rPr>
          <w:i/>
        </w:rPr>
        <w:t>opar</w:t>
      </w:r>
      <w:proofErr w:type="spellEnd"/>
      <w:r w:rsidRPr="008B3D0B">
        <w:rPr>
          <w:i/>
        </w:rPr>
        <w:t xml:space="preserve"> &lt;- par(</w:t>
      </w:r>
      <w:proofErr w:type="spellStart"/>
      <w:proofErr w:type="gramStart"/>
      <w:r w:rsidRPr="008B3D0B">
        <w:rPr>
          <w:i/>
        </w:rPr>
        <w:t>no.readonly</w:t>
      </w:r>
      <w:proofErr w:type="spellEnd"/>
      <w:proofErr w:type="gramEnd"/>
      <w:r w:rsidRPr="008B3D0B">
        <w:rPr>
          <w:i/>
        </w:rPr>
        <w:t>=TRUE)</w:t>
      </w:r>
    </w:p>
    <w:p w14:paraId="196FFC87" w14:textId="77777777" w:rsidR="00DE096D" w:rsidRPr="008B3D0B" w:rsidRDefault="00DE096D" w:rsidP="008B3D0B">
      <w:pPr>
        <w:pStyle w:val="NoSpacing"/>
        <w:rPr>
          <w:i/>
        </w:rPr>
      </w:pPr>
      <w:r w:rsidRPr="008B3D0B">
        <w:rPr>
          <w:i/>
        </w:rPr>
        <w:t>par(</w:t>
      </w:r>
      <w:proofErr w:type="spellStart"/>
      <w:r w:rsidRPr="008B3D0B">
        <w:rPr>
          <w:i/>
        </w:rPr>
        <w:t>mfrow</w:t>
      </w:r>
      <w:proofErr w:type="spellEnd"/>
      <w:r w:rsidRPr="008B3D0B">
        <w:rPr>
          <w:i/>
        </w:rPr>
        <w:t>=</w:t>
      </w:r>
      <w:proofErr w:type="gramStart"/>
      <w:r w:rsidRPr="008B3D0B">
        <w:rPr>
          <w:i/>
        </w:rPr>
        <w:t>c(</w:t>
      </w:r>
      <w:proofErr w:type="gramEnd"/>
      <w:r w:rsidRPr="008B3D0B">
        <w:rPr>
          <w:i/>
        </w:rPr>
        <w:t>2,2))</w:t>
      </w:r>
    </w:p>
    <w:p w14:paraId="78378947" w14:textId="77777777" w:rsidR="00DE096D" w:rsidRPr="008B3D0B" w:rsidRDefault="00DE096D" w:rsidP="008B3D0B">
      <w:pPr>
        <w:pStyle w:val="NoSpacing"/>
        <w:rPr>
          <w:i/>
        </w:rPr>
      </w:pPr>
      <w:r w:rsidRPr="008B3D0B">
        <w:rPr>
          <w:i/>
        </w:rPr>
        <w:t>plot(</w:t>
      </w:r>
      <w:proofErr w:type="spellStart"/>
      <w:proofErr w:type="gramStart"/>
      <w:r w:rsidRPr="008B3D0B">
        <w:rPr>
          <w:i/>
        </w:rPr>
        <w:t>temp,area</w:t>
      </w:r>
      <w:proofErr w:type="spellEnd"/>
      <w:proofErr w:type="gramEnd"/>
      <w:r w:rsidRPr="008B3D0B">
        <w:rPr>
          <w:i/>
        </w:rPr>
        <w:t>)</w:t>
      </w:r>
    </w:p>
    <w:p w14:paraId="059A5884" w14:textId="77777777" w:rsidR="00DE096D" w:rsidRPr="008B3D0B" w:rsidRDefault="00DE096D" w:rsidP="008B3D0B">
      <w:pPr>
        <w:pStyle w:val="NoSpacing"/>
        <w:rPr>
          <w:i/>
        </w:rPr>
      </w:pPr>
      <w:r w:rsidRPr="008B3D0B">
        <w:rPr>
          <w:i/>
        </w:rPr>
        <w:t>plot(</w:t>
      </w:r>
      <w:proofErr w:type="spellStart"/>
      <w:proofErr w:type="gramStart"/>
      <w:r w:rsidRPr="008B3D0B">
        <w:rPr>
          <w:i/>
        </w:rPr>
        <w:t>month,area</w:t>
      </w:r>
      <w:proofErr w:type="spellEnd"/>
      <w:proofErr w:type="gramEnd"/>
      <w:r w:rsidRPr="008B3D0B">
        <w:rPr>
          <w:i/>
        </w:rPr>
        <w:t>)</w:t>
      </w:r>
    </w:p>
    <w:p w14:paraId="0D426CD7" w14:textId="77777777" w:rsidR="00DE096D" w:rsidRPr="008B3D0B" w:rsidRDefault="00DE096D" w:rsidP="008B3D0B">
      <w:pPr>
        <w:pStyle w:val="NoSpacing"/>
        <w:rPr>
          <w:i/>
        </w:rPr>
      </w:pPr>
      <w:proofErr w:type="gramStart"/>
      <w:r w:rsidRPr="008B3D0B">
        <w:rPr>
          <w:i/>
        </w:rPr>
        <w:t>plot(</w:t>
      </w:r>
      <w:proofErr w:type="spellStart"/>
      <w:proofErr w:type="gramEnd"/>
      <w:r w:rsidRPr="008B3D0B">
        <w:rPr>
          <w:i/>
        </w:rPr>
        <w:t>DC,area</w:t>
      </w:r>
      <w:proofErr w:type="spellEnd"/>
      <w:r w:rsidRPr="008B3D0B">
        <w:rPr>
          <w:i/>
        </w:rPr>
        <w:t>)</w:t>
      </w:r>
    </w:p>
    <w:p w14:paraId="48562003" w14:textId="77777777" w:rsidR="00DE096D" w:rsidRPr="008B3D0B" w:rsidRDefault="00DE096D" w:rsidP="008B3D0B">
      <w:pPr>
        <w:pStyle w:val="NoSpacing"/>
        <w:rPr>
          <w:i/>
        </w:rPr>
      </w:pPr>
      <w:proofErr w:type="gramStart"/>
      <w:r w:rsidRPr="008B3D0B">
        <w:rPr>
          <w:i/>
        </w:rPr>
        <w:t>plot(</w:t>
      </w:r>
      <w:proofErr w:type="spellStart"/>
      <w:proofErr w:type="gramEnd"/>
      <w:r w:rsidRPr="008B3D0B">
        <w:rPr>
          <w:i/>
        </w:rPr>
        <w:t>RH,area</w:t>
      </w:r>
      <w:proofErr w:type="spellEnd"/>
      <w:r w:rsidRPr="008B3D0B">
        <w:rPr>
          <w:i/>
        </w:rPr>
        <w:t>)</w:t>
      </w:r>
    </w:p>
    <w:p w14:paraId="2B16FDDD" w14:textId="77777777" w:rsidR="00DE096D" w:rsidRPr="008B3D0B" w:rsidRDefault="00DE096D" w:rsidP="008B3D0B">
      <w:pPr>
        <w:pStyle w:val="NoSpacing"/>
        <w:rPr>
          <w:i/>
        </w:rPr>
      </w:pPr>
      <w:r w:rsidRPr="008B3D0B">
        <w:rPr>
          <w:i/>
        </w:rPr>
        <w:t>par(</w:t>
      </w:r>
      <w:proofErr w:type="spellStart"/>
      <w:r w:rsidRPr="008B3D0B">
        <w:rPr>
          <w:i/>
        </w:rPr>
        <w:t>opar</w:t>
      </w:r>
      <w:proofErr w:type="spellEnd"/>
      <w:r w:rsidRPr="008B3D0B">
        <w:rPr>
          <w:i/>
        </w:rPr>
        <w:t>)</w:t>
      </w:r>
    </w:p>
    <w:p w14:paraId="3F4B087D" w14:textId="3A1F0CE8" w:rsidR="008B3D0B" w:rsidRDefault="00DE096D" w:rsidP="008B3D0B">
      <w:pPr>
        <w:pStyle w:val="NoSpacing"/>
        <w:rPr>
          <w:i/>
        </w:rPr>
      </w:pPr>
      <w:r w:rsidRPr="008B3D0B">
        <w:rPr>
          <w:i/>
        </w:rPr>
        <w:t>detach(</w:t>
      </w:r>
      <w:proofErr w:type="spellStart"/>
      <w:r w:rsidRPr="008B3D0B">
        <w:rPr>
          <w:i/>
        </w:rPr>
        <w:t>ffire.df</w:t>
      </w:r>
      <w:proofErr w:type="spellEnd"/>
      <w:r w:rsidRPr="008B3D0B">
        <w:rPr>
          <w:i/>
        </w:rPr>
        <w:t>)</w:t>
      </w:r>
    </w:p>
    <w:p w14:paraId="543EF76C" w14:textId="77777777" w:rsidR="008B3D0B" w:rsidRDefault="008B3D0B" w:rsidP="008B3D0B">
      <w:pPr>
        <w:pStyle w:val="NoSpacing"/>
        <w:rPr>
          <w:i/>
        </w:rPr>
      </w:pPr>
    </w:p>
    <w:p w14:paraId="2F43C5D5" w14:textId="0EA6CD98" w:rsidR="008B3D0B" w:rsidRPr="008B3D0B" w:rsidRDefault="008B3D0B" w:rsidP="008B3D0B">
      <w:pPr>
        <w:pStyle w:val="NoSpacing"/>
        <w:rPr>
          <w:b/>
        </w:rPr>
      </w:pPr>
      <w:r w:rsidRPr="008B3D0B">
        <w:rPr>
          <w:b/>
        </w:rPr>
        <w:t>Result</w:t>
      </w:r>
      <w:r>
        <w:rPr>
          <w:b/>
        </w:rPr>
        <w:t>:</w:t>
      </w:r>
    </w:p>
    <w:p w14:paraId="1DA44BDB" w14:textId="45653FE7" w:rsidR="008B3D0B" w:rsidRPr="008B3D0B" w:rsidRDefault="008B3D0B" w:rsidP="008B3D0B">
      <w:pPr>
        <w:pStyle w:val="NoSpacing"/>
      </w:pPr>
      <w:r>
        <w:rPr>
          <w:noProof/>
        </w:rPr>
        <w:drawing>
          <wp:inline distT="0" distB="0" distL="0" distR="0" wp14:anchorId="585162B3" wp14:editId="7EF534AD">
            <wp:extent cx="6057900" cy="43409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332" cy="434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EED5E" w14:textId="77777777" w:rsidR="008B3D0B" w:rsidRDefault="008B3D0B" w:rsidP="008B3D0B">
      <w:pPr>
        <w:pStyle w:val="NoSpacing"/>
        <w:rPr>
          <w:i/>
        </w:rPr>
      </w:pPr>
    </w:p>
    <w:p w14:paraId="2FD5BEB5" w14:textId="77777777" w:rsidR="004A6946" w:rsidRDefault="004A6946" w:rsidP="008B3D0B">
      <w:pPr>
        <w:pStyle w:val="NoSpacing"/>
        <w:rPr>
          <w:b/>
        </w:rPr>
      </w:pPr>
    </w:p>
    <w:p w14:paraId="03EB5096" w14:textId="77777777" w:rsidR="004A6946" w:rsidRDefault="004A6946" w:rsidP="008B3D0B">
      <w:pPr>
        <w:pStyle w:val="NoSpacing"/>
        <w:rPr>
          <w:b/>
        </w:rPr>
      </w:pPr>
    </w:p>
    <w:p w14:paraId="6DA6078B" w14:textId="3601F39B" w:rsidR="008B3D0B" w:rsidRDefault="008B3D0B" w:rsidP="008B3D0B">
      <w:pPr>
        <w:pStyle w:val="NoSpacing"/>
      </w:pPr>
      <w:r w:rsidRPr="008B3D0B">
        <w:rPr>
          <w:b/>
        </w:rPr>
        <w:lastRenderedPageBreak/>
        <w:t>1.b</w:t>
      </w:r>
      <w:r>
        <w:rPr>
          <w:b/>
        </w:rPr>
        <w:t>.</w:t>
      </w:r>
      <w:r w:rsidRPr="008B3D0B">
        <w:t xml:space="preserve"> </w:t>
      </w:r>
      <w:r>
        <w:t>Plot the histogram of wind speed (km/h)</w:t>
      </w:r>
    </w:p>
    <w:p w14:paraId="13D5785C" w14:textId="7F770EC0" w:rsidR="008B3D0B" w:rsidRDefault="008B3D0B" w:rsidP="008B3D0B">
      <w:pPr>
        <w:pStyle w:val="NoSpacing"/>
        <w:rPr>
          <w:b/>
        </w:rPr>
      </w:pPr>
    </w:p>
    <w:p w14:paraId="157DD7D6" w14:textId="6BA699FF" w:rsidR="008B3D0B" w:rsidRPr="008B3D0B" w:rsidRDefault="008B3D0B" w:rsidP="008B3D0B">
      <w:pPr>
        <w:pStyle w:val="NoSpacing"/>
        <w:rPr>
          <w:b/>
          <w:i/>
        </w:rPr>
      </w:pPr>
      <w:r w:rsidRPr="008B3D0B">
        <w:rPr>
          <w:b/>
          <w:i/>
        </w:rPr>
        <w:t>Code:</w:t>
      </w:r>
    </w:p>
    <w:p w14:paraId="289BF78C" w14:textId="4C130A82" w:rsidR="008B3D0B" w:rsidRDefault="008B3D0B" w:rsidP="008B3D0B">
      <w:pPr>
        <w:pStyle w:val="NoSpacing"/>
        <w:rPr>
          <w:i/>
        </w:rPr>
      </w:pPr>
      <w:proofErr w:type="gramStart"/>
      <w:r w:rsidRPr="008B3D0B">
        <w:rPr>
          <w:i/>
        </w:rPr>
        <w:t>hist(</w:t>
      </w:r>
      <w:proofErr w:type="spellStart"/>
      <w:proofErr w:type="gramEnd"/>
      <w:r w:rsidRPr="008B3D0B">
        <w:rPr>
          <w:i/>
        </w:rPr>
        <w:t>ffire.df$wind</w:t>
      </w:r>
      <w:proofErr w:type="spellEnd"/>
      <w:r w:rsidRPr="008B3D0B">
        <w:rPr>
          <w:i/>
        </w:rPr>
        <w:t xml:space="preserve"> , </w:t>
      </w:r>
      <w:proofErr w:type="spellStart"/>
      <w:r w:rsidRPr="008B3D0B">
        <w:rPr>
          <w:i/>
        </w:rPr>
        <w:t>freq</w:t>
      </w:r>
      <w:proofErr w:type="spellEnd"/>
      <w:r w:rsidRPr="008B3D0B">
        <w:rPr>
          <w:i/>
        </w:rPr>
        <w:t xml:space="preserve"> = </w:t>
      </w:r>
      <w:proofErr w:type="spellStart"/>
      <w:r w:rsidRPr="008B3D0B">
        <w:rPr>
          <w:i/>
        </w:rPr>
        <w:t>FALSE,xlab</w:t>
      </w:r>
      <w:proofErr w:type="spellEnd"/>
      <w:r w:rsidRPr="008B3D0B">
        <w:rPr>
          <w:i/>
        </w:rPr>
        <w:t xml:space="preserve"> ="</w:t>
      </w:r>
      <w:proofErr w:type="spellStart"/>
      <w:r w:rsidRPr="008B3D0B">
        <w:rPr>
          <w:i/>
        </w:rPr>
        <w:t>wind",main</w:t>
      </w:r>
      <w:proofErr w:type="spellEnd"/>
      <w:r w:rsidRPr="008B3D0B">
        <w:rPr>
          <w:i/>
        </w:rPr>
        <w:t xml:space="preserve"> = "Histogram of Wind")</w:t>
      </w:r>
    </w:p>
    <w:p w14:paraId="1186F499" w14:textId="77777777" w:rsidR="008B3D0B" w:rsidRDefault="008B3D0B" w:rsidP="008B3D0B">
      <w:pPr>
        <w:pStyle w:val="NoSpacing"/>
        <w:rPr>
          <w:i/>
        </w:rPr>
      </w:pPr>
    </w:p>
    <w:p w14:paraId="70726EDA" w14:textId="602C1BF2" w:rsidR="008B3D0B" w:rsidRDefault="008B3D0B" w:rsidP="008B3D0B">
      <w:pPr>
        <w:pStyle w:val="NoSpacing"/>
        <w:rPr>
          <w:b/>
        </w:rPr>
      </w:pPr>
      <w:r>
        <w:rPr>
          <w:b/>
        </w:rPr>
        <w:t>Result:</w:t>
      </w:r>
    </w:p>
    <w:p w14:paraId="1299CCD1" w14:textId="77777777" w:rsidR="008B3D0B" w:rsidRDefault="008B3D0B" w:rsidP="008B3D0B">
      <w:pPr>
        <w:pStyle w:val="NoSpacing"/>
        <w:rPr>
          <w:b/>
        </w:rPr>
      </w:pPr>
    </w:p>
    <w:p w14:paraId="2102003F" w14:textId="63FE2F8B" w:rsidR="008B3D0B" w:rsidRDefault="008B3D0B" w:rsidP="008B3D0B">
      <w:pPr>
        <w:pStyle w:val="NoSpacing"/>
        <w:rPr>
          <w:i/>
        </w:rPr>
      </w:pPr>
      <w:r>
        <w:rPr>
          <w:i/>
          <w:noProof/>
        </w:rPr>
        <w:drawing>
          <wp:inline distT="0" distB="0" distL="0" distR="0" wp14:anchorId="341FB210" wp14:editId="097D00F6">
            <wp:extent cx="5657252" cy="4053840"/>
            <wp:effectExtent l="0" t="0" r="63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b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137" cy="405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9436D" w14:textId="65848AD2" w:rsidR="00E01850" w:rsidRDefault="00E01850" w:rsidP="008B3D0B">
      <w:pPr>
        <w:pStyle w:val="NoSpacing"/>
      </w:pPr>
      <w:r>
        <w:rPr>
          <w:b/>
        </w:rPr>
        <w:t>1.c.</w:t>
      </w:r>
      <w:r w:rsidRPr="00E01850">
        <w:t xml:space="preserve"> </w:t>
      </w:r>
      <w:r>
        <w:t>Compute the summery statistics (min, 1Q, mean, median, 3Q, max,) of part b</w:t>
      </w:r>
    </w:p>
    <w:p w14:paraId="28CE848A" w14:textId="15BF6B57" w:rsidR="00E01850" w:rsidRDefault="00E01850" w:rsidP="008B3D0B">
      <w:pPr>
        <w:pStyle w:val="NoSpacing"/>
      </w:pPr>
    </w:p>
    <w:p w14:paraId="6B85ADD6" w14:textId="44E11A2B" w:rsidR="00E01850" w:rsidRPr="0044664E" w:rsidRDefault="00E01850" w:rsidP="008B3D0B">
      <w:pPr>
        <w:pStyle w:val="NoSpacing"/>
        <w:rPr>
          <w:b/>
        </w:rPr>
      </w:pPr>
      <w:r w:rsidRPr="0044664E">
        <w:rPr>
          <w:b/>
        </w:rPr>
        <w:t>Code:</w:t>
      </w:r>
    </w:p>
    <w:p w14:paraId="0AB5CA5A" w14:textId="32195A83" w:rsidR="00E01850" w:rsidRPr="0044664E" w:rsidRDefault="00E01850" w:rsidP="008B3D0B">
      <w:pPr>
        <w:pStyle w:val="NoSpacing"/>
        <w:rPr>
          <w:i/>
        </w:rPr>
      </w:pPr>
      <w:r w:rsidRPr="0044664E">
        <w:rPr>
          <w:i/>
        </w:rPr>
        <w:t>summary(</w:t>
      </w:r>
      <w:proofErr w:type="spellStart"/>
      <w:r w:rsidRPr="0044664E">
        <w:rPr>
          <w:i/>
        </w:rPr>
        <w:t>ffire.df$wind</w:t>
      </w:r>
      <w:proofErr w:type="spellEnd"/>
      <w:r w:rsidRPr="0044664E">
        <w:rPr>
          <w:i/>
        </w:rPr>
        <w:t>)</w:t>
      </w:r>
    </w:p>
    <w:p w14:paraId="11B20FE9" w14:textId="77777777" w:rsidR="00E01850" w:rsidRDefault="00E01850" w:rsidP="008B3D0B">
      <w:pPr>
        <w:pStyle w:val="NoSpacing"/>
      </w:pPr>
    </w:p>
    <w:p w14:paraId="2BBF91B8" w14:textId="44455395" w:rsidR="00E01850" w:rsidRPr="0044664E" w:rsidRDefault="00E01850" w:rsidP="008B3D0B">
      <w:pPr>
        <w:pStyle w:val="NoSpacing"/>
        <w:rPr>
          <w:b/>
        </w:rPr>
      </w:pPr>
      <w:r w:rsidRPr="0044664E">
        <w:rPr>
          <w:b/>
        </w:rPr>
        <w:t>Result:</w:t>
      </w:r>
    </w:p>
    <w:p w14:paraId="725690C3" w14:textId="2349AE67" w:rsidR="00E01850" w:rsidRP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0185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Min.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 w:rsidRPr="00E0185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st Qu. Median  Mean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E0185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3rd Qu. Max. </w:t>
      </w:r>
    </w:p>
    <w:p w14:paraId="7DFC7FAC" w14:textId="77191996" w:rsid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0185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0   2.700   4.000   4.018   4.900   9.400 </w:t>
      </w:r>
    </w:p>
    <w:p w14:paraId="18F77553" w14:textId="685C9EEE" w:rsid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5C3603DB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4652AD9D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31BDF2BF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76881528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74BE10D2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7AF76B6C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540ADAFC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2591829C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416C5F48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342F6D97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06FF91D4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6F76E853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1B13010E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2DB7C55A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67A1B66A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49151CF6" w14:textId="77777777" w:rsidR="004A6946" w:rsidRDefault="004A6946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b/>
          <w:color w:val="000000"/>
          <w:sz w:val="20"/>
          <w:szCs w:val="20"/>
        </w:rPr>
      </w:pPr>
    </w:p>
    <w:p w14:paraId="444A0FFD" w14:textId="4696F3D8" w:rsid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</w:pPr>
      <w:r w:rsidRPr="00E01850">
        <w:rPr>
          <w:rFonts w:ascii="Lucida Console" w:eastAsia="Times New Roman" w:hAnsi="Lucida Console" w:cs="Courier New"/>
          <w:b/>
          <w:color w:val="000000"/>
          <w:sz w:val="20"/>
          <w:szCs w:val="20"/>
        </w:rPr>
        <w:lastRenderedPageBreak/>
        <w:t>1.d.</w:t>
      </w:r>
      <w:r w:rsidRPr="00E01850">
        <w:t xml:space="preserve"> </w:t>
      </w:r>
      <w:r>
        <w:t>Add a density line to the histogram in part b</w:t>
      </w:r>
    </w:p>
    <w:p w14:paraId="6C17829E" w14:textId="5CFAD491" w:rsid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DB9B18B" w14:textId="5291FA30" w:rsidR="00E01850" w:rsidRPr="0044664E" w:rsidRDefault="00E01850" w:rsidP="0044664E">
      <w:pPr>
        <w:pStyle w:val="NoSpacing"/>
        <w:rPr>
          <w:b/>
        </w:rPr>
      </w:pPr>
      <w:r w:rsidRPr="0044664E">
        <w:rPr>
          <w:b/>
        </w:rPr>
        <w:t>Code:</w:t>
      </w:r>
    </w:p>
    <w:p w14:paraId="4537F70D" w14:textId="7978ED98" w:rsidR="00E01850" w:rsidRPr="0044664E" w:rsidRDefault="00E01850" w:rsidP="0044664E">
      <w:pPr>
        <w:pStyle w:val="NoSpacing"/>
        <w:rPr>
          <w:i/>
        </w:rPr>
      </w:pPr>
      <w:r w:rsidRPr="0044664E">
        <w:rPr>
          <w:i/>
        </w:rPr>
        <w:t>lines(density(</w:t>
      </w:r>
      <w:proofErr w:type="spellStart"/>
      <w:r w:rsidRPr="0044664E">
        <w:rPr>
          <w:i/>
        </w:rPr>
        <w:t>ffire.df$wind</w:t>
      </w:r>
      <w:proofErr w:type="spellEnd"/>
      <w:r w:rsidRPr="0044664E">
        <w:rPr>
          <w:i/>
        </w:rPr>
        <w:t>))</w:t>
      </w:r>
    </w:p>
    <w:p w14:paraId="2F3FDBA1" w14:textId="3FD96942" w:rsid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2A7E48B" w14:textId="65532F2B" w:rsidR="00E01850" w:rsidRPr="0044664E" w:rsidRDefault="00E01850" w:rsidP="0044664E">
      <w:pPr>
        <w:pStyle w:val="NoSpacing"/>
        <w:rPr>
          <w:b/>
        </w:rPr>
      </w:pPr>
      <w:r w:rsidRPr="0044664E">
        <w:rPr>
          <w:b/>
        </w:rPr>
        <w:t>Result:</w:t>
      </w:r>
    </w:p>
    <w:p w14:paraId="434560C8" w14:textId="0099A823" w:rsidR="00E01850" w:rsidRPr="00E01850" w:rsidRDefault="00E01850" w:rsidP="00E018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rFonts w:ascii="Lucida Console" w:eastAsia="Times New Roman" w:hAnsi="Lucida Console" w:cs="Courier New"/>
          <w:noProof/>
          <w:color w:val="000000"/>
          <w:sz w:val="20"/>
          <w:szCs w:val="20"/>
        </w:rPr>
        <w:drawing>
          <wp:inline distT="0" distB="0" distL="0" distR="0" wp14:anchorId="21D3FA31" wp14:editId="1DE735DB">
            <wp:extent cx="6858000" cy="49142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62AE" w14:textId="566163BA" w:rsidR="00E01850" w:rsidRDefault="00E01850" w:rsidP="008B3D0B">
      <w:pPr>
        <w:pStyle w:val="NoSpacing"/>
      </w:pPr>
      <w:r w:rsidRPr="00B23069">
        <w:rPr>
          <w:b/>
        </w:rPr>
        <w:t>1.e</w:t>
      </w:r>
      <w:r>
        <w:t>.</w:t>
      </w:r>
      <w:r w:rsidRPr="00E01850">
        <w:t xml:space="preserve"> </w:t>
      </w:r>
      <w:r>
        <w:t xml:space="preserve">Plot the wind speed density function of months. Use different colors in the graph to interpret your result clearly. [Hint: use </w:t>
      </w:r>
      <w:proofErr w:type="spellStart"/>
      <w:r>
        <w:t>qplot</w:t>
      </w:r>
      <w:proofErr w:type="spellEnd"/>
      <w:r>
        <w:t>(</w:t>
      </w:r>
      <w:proofErr w:type="spellStart"/>
      <w:r>
        <w:t>geom</w:t>
      </w:r>
      <w:proofErr w:type="spellEnd"/>
      <w:r>
        <w:t>=density)]</w:t>
      </w:r>
    </w:p>
    <w:p w14:paraId="713BA910" w14:textId="26172143" w:rsidR="00E01850" w:rsidRDefault="00E01850" w:rsidP="008B3D0B">
      <w:pPr>
        <w:pStyle w:val="NoSpacing"/>
      </w:pPr>
    </w:p>
    <w:p w14:paraId="3CFA13CC" w14:textId="77777777" w:rsidR="004A6946" w:rsidRDefault="004A6946" w:rsidP="008B3D0B">
      <w:pPr>
        <w:pStyle w:val="NoSpacing"/>
      </w:pPr>
    </w:p>
    <w:p w14:paraId="1AEB126C" w14:textId="77777777" w:rsidR="004A6946" w:rsidRDefault="004A6946" w:rsidP="008B3D0B">
      <w:pPr>
        <w:pStyle w:val="NoSpacing"/>
      </w:pPr>
    </w:p>
    <w:p w14:paraId="5F7700F6" w14:textId="77777777" w:rsidR="004A6946" w:rsidRDefault="004A6946" w:rsidP="008B3D0B">
      <w:pPr>
        <w:pStyle w:val="NoSpacing"/>
      </w:pPr>
    </w:p>
    <w:p w14:paraId="312CAAD8" w14:textId="77777777" w:rsidR="004A6946" w:rsidRDefault="004A6946" w:rsidP="008B3D0B">
      <w:pPr>
        <w:pStyle w:val="NoSpacing"/>
      </w:pPr>
    </w:p>
    <w:p w14:paraId="19DFD79A" w14:textId="77777777" w:rsidR="004A6946" w:rsidRDefault="004A6946" w:rsidP="008B3D0B">
      <w:pPr>
        <w:pStyle w:val="NoSpacing"/>
      </w:pPr>
    </w:p>
    <w:p w14:paraId="43A80951" w14:textId="77777777" w:rsidR="004A6946" w:rsidRDefault="004A6946" w:rsidP="008B3D0B">
      <w:pPr>
        <w:pStyle w:val="NoSpacing"/>
      </w:pPr>
    </w:p>
    <w:p w14:paraId="0F7AA34A" w14:textId="77777777" w:rsidR="004A6946" w:rsidRDefault="004A6946" w:rsidP="008B3D0B">
      <w:pPr>
        <w:pStyle w:val="NoSpacing"/>
      </w:pPr>
    </w:p>
    <w:p w14:paraId="4A366E44" w14:textId="77777777" w:rsidR="004A6946" w:rsidRDefault="004A6946" w:rsidP="008B3D0B">
      <w:pPr>
        <w:pStyle w:val="NoSpacing"/>
      </w:pPr>
    </w:p>
    <w:p w14:paraId="62F1B18C" w14:textId="77777777" w:rsidR="004A6946" w:rsidRDefault="004A6946" w:rsidP="008B3D0B">
      <w:pPr>
        <w:pStyle w:val="NoSpacing"/>
      </w:pPr>
    </w:p>
    <w:p w14:paraId="2CE44479" w14:textId="77777777" w:rsidR="004A6946" w:rsidRDefault="004A6946" w:rsidP="008B3D0B">
      <w:pPr>
        <w:pStyle w:val="NoSpacing"/>
      </w:pPr>
    </w:p>
    <w:p w14:paraId="0E7289ED" w14:textId="77777777" w:rsidR="004A6946" w:rsidRDefault="004A6946" w:rsidP="008B3D0B">
      <w:pPr>
        <w:pStyle w:val="NoSpacing"/>
      </w:pPr>
    </w:p>
    <w:p w14:paraId="413CAC93" w14:textId="77777777" w:rsidR="004A6946" w:rsidRDefault="004A6946" w:rsidP="008B3D0B">
      <w:pPr>
        <w:pStyle w:val="NoSpacing"/>
      </w:pPr>
    </w:p>
    <w:p w14:paraId="7D08D6B5" w14:textId="77777777" w:rsidR="004A6946" w:rsidRDefault="004A6946" w:rsidP="008B3D0B">
      <w:pPr>
        <w:pStyle w:val="NoSpacing"/>
      </w:pPr>
    </w:p>
    <w:p w14:paraId="490D9498" w14:textId="77777777" w:rsidR="004A6946" w:rsidRDefault="004A6946" w:rsidP="008B3D0B">
      <w:pPr>
        <w:pStyle w:val="NoSpacing"/>
      </w:pPr>
    </w:p>
    <w:p w14:paraId="11E47ED1" w14:textId="77777777" w:rsidR="004A6946" w:rsidRDefault="004A6946" w:rsidP="008B3D0B">
      <w:pPr>
        <w:pStyle w:val="NoSpacing"/>
      </w:pPr>
    </w:p>
    <w:p w14:paraId="6063C561" w14:textId="290A7984" w:rsidR="00E01850" w:rsidRDefault="00E01850" w:rsidP="008B3D0B">
      <w:pPr>
        <w:pStyle w:val="NoSpacing"/>
      </w:pPr>
      <w:r w:rsidRPr="00B23069">
        <w:rPr>
          <w:b/>
        </w:rPr>
        <w:lastRenderedPageBreak/>
        <w:t>1.f.</w:t>
      </w:r>
      <w:r w:rsidRPr="00E01850">
        <w:t xml:space="preserve"> </w:t>
      </w:r>
      <w:r>
        <w:t>Plot the scatter matrix for temp, RH, DC and DMC. How would you interpret the result in terms of correlation among these data?</w:t>
      </w:r>
    </w:p>
    <w:p w14:paraId="6FDCC397" w14:textId="03487224" w:rsidR="00E01850" w:rsidRDefault="00E01850" w:rsidP="008B3D0B">
      <w:pPr>
        <w:pStyle w:val="NoSpacing"/>
      </w:pPr>
    </w:p>
    <w:p w14:paraId="0D4F9357" w14:textId="193440C1" w:rsidR="00E01850" w:rsidRPr="0044664E" w:rsidRDefault="00E01850" w:rsidP="008B3D0B">
      <w:pPr>
        <w:pStyle w:val="NoSpacing"/>
        <w:rPr>
          <w:b/>
        </w:rPr>
      </w:pPr>
      <w:r w:rsidRPr="0044664E">
        <w:rPr>
          <w:b/>
        </w:rPr>
        <w:t>Code:</w:t>
      </w:r>
    </w:p>
    <w:p w14:paraId="04A4F03A" w14:textId="2B694F52" w:rsidR="00E01850" w:rsidRPr="0044664E" w:rsidRDefault="00E01850" w:rsidP="00E01850">
      <w:pPr>
        <w:pStyle w:val="NoSpacing"/>
        <w:rPr>
          <w:i/>
        </w:rPr>
      </w:pPr>
      <w:proofErr w:type="gramStart"/>
      <w:r w:rsidRPr="0044664E">
        <w:rPr>
          <w:i/>
        </w:rPr>
        <w:t>pairs(</w:t>
      </w:r>
      <w:proofErr w:type="gramEnd"/>
      <w:r w:rsidRPr="0044664E">
        <w:rPr>
          <w:i/>
        </w:rPr>
        <w:t>~</w:t>
      </w:r>
      <w:proofErr w:type="spellStart"/>
      <w:r w:rsidRPr="0044664E">
        <w:rPr>
          <w:i/>
        </w:rPr>
        <w:t>temp+RH+DC+DMC</w:t>
      </w:r>
      <w:proofErr w:type="spellEnd"/>
      <w:r w:rsidRPr="0044664E">
        <w:rPr>
          <w:i/>
        </w:rPr>
        <w:t>, data=</w:t>
      </w:r>
      <w:proofErr w:type="spellStart"/>
      <w:r w:rsidRPr="0044664E">
        <w:rPr>
          <w:i/>
        </w:rPr>
        <w:t>ffire.df</w:t>
      </w:r>
      <w:proofErr w:type="spellEnd"/>
      <w:r w:rsidRPr="0044664E">
        <w:rPr>
          <w:i/>
        </w:rPr>
        <w:t>,</w:t>
      </w:r>
      <w:r w:rsidRPr="0044664E">
        <w:rPr>
          <w:i/>
        </w:rPr>
        <w:t xml:space="preserve"> </w:t>
      </w:r>
      <w:r w:rsidRPr="0044664E">
        <w:rPr>
          <w:i/>
        </w:rPr>
        <w:t>main="Basic Scatter Plot Matrix")</w:t>
      </w:r>
    </w:p>
    <w:p w14:paraId="73F3963C" w14:textId="77777777" w:rsidR="00E01850" w:rsidRDefault="00E01850" w:rsidP="008B3D0B">
      <w:pPr>
        <w:pStyle w:val="NoSpacing"/>
      </w:pPr>
    </w:p>
    <w:p w14:paraId="103744CB" w14:textId="0B76B1D7" w:rsidR="00E01850" w:rsidRDefault="00E01850" w:rsidP="008B3D0B">
      <w:pPr>
        <w:pStyle w:val="NoSpacing"/>
        <w:rPr>
          <w:b/>
        </w:rPr>
      </w:pPr>
      <w:r w:rsidRPr="0044664E">
        <w:rPr>
          <w:b/>
        </w:rPr>
        <w:t>Result:</w:t>
      </w:r>
    </w:p>
    <w:p w14:paraId="34BE9B0F" w14:textId="0303228C" w:rsidR="00A35729" w:rsidRDefault="00A35729" w:rsidP="00A35729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A35729" w14:paraId="37ED5AAD" w14:textId="77777777" w:rsidTr="00A35729">
        <w:tc>
          <w:tcPr>
            <w:tcW w:w="3596" w:type="dxa"/>
          </w:tcPr>
          <w:p w14:paraId="0EB9DB6F" w14:textId="66A72E2E" w:rsidR="00A35729" w:rsidRDefault="00A35729" w:rsidP="00A35729">
            <w:pPr>
              <w:pStyle w:val="NoSpacing"/>
            </w:pPr>
            <w:r>
              <w:t xml:space="preserve">Temp and Rh </w:t>
            </w:r>
            <w:r>
              <w:t>-</w:t>
            </w:r>
            <w:r>
              <w:t xml:space="preserve"> negative correlation </w:t>
            </w:r>
          </w:p>
          <w:p w14:paraId="281B2AC0" w14:textId="77777777" w:rsidR="00A35729" w:rsidRDefault="00A35729" w:rsidP="008B3D0B">
            <w:pPr>
              <w:pStyle w:val="NoSpacing"/>
            </w:pPr>
          </w:p>
        </w:tc>
        <w:tc>
          <w:tcPr>
            <w:tcW w:w="3597" w:type="dxa"/>
          </w:tcPr>
          <w:p w14:paraId="3543D467" w14:textId="77777777" w:rsidR="00A35729" w:rsidRDefault="00A35729" w:rsidP="008B3D0B">
            <w:pPr>
              <w:pStyle w:val="NoSpacing"/>
            </w:pPr>
          </w:p>
        </w:tc>
        <w:tc>
          <w:tcPr>
            <w:tcW w:w="3597" w:type="dxa"/>
          </w:tcPr>
          <w:p w14:paraId="0638464B" w14:textId="77777777" w:rsidR="00A35729" w:rsidRDefault="00A35729" w:rsidP="008B3D0B">
            <w:pPr>
              <w:pStyle w:val="NoSpacing"/>
            </w:pPr>
          </w:p>
        </w:tc>
      </w:tr>
      <w:tr w:rsidR="00A35729" w14:paraId="6FEDA4CE" w14:textId="77777777" w:rsidTr="00A35729">
        <w:tc>
          <w:tcPr>
            <w:tcW w:w="3596" w:type="dxa"/>
          </w:tcPr>
          <w:p w14:paraId="0F4F6F2F" w14:textId="718B404E" w:rsidR="00A35729" w:rsidRDefault="00A35729" w:rsidP="00A35729">
            <w:pPr>
              <w:pStyle w:val="NoSpacing"/>
            </w:pPr>
            <w:r>
              <w:t>Temp and</w:t>
            </w:r>
            <w:r>
              <w:t xml:space="preserve"> DC</w:t>
            </w:r>
            <w:r>
              <w:t xml:space="preserve"> </w:t>
            </w:r>
            <w:r>
              <w:t>- No</w:t>
            </w:r>
            <w:r>
              <w:t xml:space="preserve"> correlation</w:t>
            </w:r>
          </w:p>
          <w:p w14:paraId="27BC77DD" w14:textId="77777777" w:rsidR="00A35729" w:rsidRDefault="00A35729" w:rsidP="008B3D0B">
            <w:pPr>
              <w:pStyle w:val="NoSpacing"/>
            </w:pPr>
          </w:p>
        </w:tc>
        <w:tc>
          <w:tcPr>
            <w:tcW w:w="3597" w:type="dxa"/>
          </w:tcPr>
          <w:p w14:paraId="044F2B09" w14:textId="03D61EE3" w:rsidR="00A35729" w:rsidRDefault="00A35729" w:rsidP="008B3D0B">
            <w:pPr>
              <w:pStyle w:val="NoSpacing"/>
            </w:pPr>
            <w:r>
              <w:t>RH and DC – No correlation</w:t>
            </w:r>
          </w:p>
        </w:tc>
        <w:tc>
          <w:tcPr>
            <w:tcW w:w="3597" w:type="dxa"/>
          </w:tcPr>
          <w:p w14:paraId="6C32B243" w14:textId="77777777" w:rsidR="00A35729" w:rsidRDefault="00A35729" w:rsidP="008B3D0B">
            <w:pPr>
              <w:pStyle w:val="NoSpacing"/>
            </w:pPr>
          </w:p>
        </w:tc>
      </w:tr>
      <w:tr w:rsidR="00A35729" w14:paraId="058AAFC9" w14:textId="77777777" w:rsidTr="00A35729">
        <w:tc>
          <w:tcPr>
            <w:tcW w:w="3596" w:type="dxa"/>
          </w:tcPr>
          <w:p w14:paraId="5DB01EEA" w14:textId="068E05DA" w:rsidR="00A35729" w:rsidRPr="00A35729" w:rsidRDefault="00A35729" w:rsidP="00A35729">
            <w:pPr>
              <w:pStyle w:val="NoSpacing"/>
            </w:pPr>
            <w:r>
              <w:t xml:space="preserve">Temp and </w:t>
            </w:r>
            <w:r>
              <w:t>DMC - Positive</w:t>
            </w:r>
            <w:r>
              <w:t xml:space="preserve"> Correlation</w:t>
            </w:r>
          </w:p>
          <w:p w14:paraId="0AD86568" w14:textId="77777777" w:rsidR="00A35729" w:rsidRDefault="00A35729" w:rsidP="008B3D0B">
            <w:pPr>
              <w:pStyle w:val="NoSpacing"/>
            </w:pPr>
          </w:p>
        </w:tc>
        <w:tc>
          <w:tcPr>
            <w:tcW w:w="3597" w:type="dxa"/>
          </w:tcPr>
          <w:p w14:paraId="2AB6EFEB" w14:textId="7FF993EC" w:rsidR="00A35729" w:rsidRDefault="00A35729" w:rsidP="008B3D0B">
            <w:pPr>
              <w:pStyle w:val="NoSpacing"/>
            </w:pPr>
            <w:r>
              <w:t>RH and DMC – No correlation</w:t>
            </w:r>
          </w:p>
        </w:tc>
        <w:tc>
          <w:tcPr>
            <w:tcW w:w="3597" w:type="dxa"/>
          </w:tcPr>
          <w:p w14:paraId="471ED97F" w14:textId="2342A73E" w:rsidR="00A35729" w:rsidRDefault="00A35729" w:rsidP="008B3D0B">
            <w:pPr>
              <w:pStyle w:val="NoSpacing"/>
            </w:pPr>
            <w:r>
              <w:t>DC and DMC – Positive correlation</w:t>
            </w:r>
          </w:p>
        </w:tc>
      </w:tr>
    </w:tbl>
    <w:p w14:paraId="46137440" w14:textId="77777777" w:rsidR="004A6946" w:rsidRDefault="00E01850" w:rsidP="008B3D0B">
      <w:pPr>
        <w:pStyle w:val="NoSpacing"/>
      </w:pPr>
      <w:r>
        <w:rPr>
          <w:noProof/>
        </w:rPr>
        <w:drawing>
          <wp:inline distT="0" distB="0" distL="0" distR="0" wp14:anchorId="5DB2E12D" wp14:editId="415141ED">
            <wp:extent cx="6858000" cy="49142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f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1E15A" w14:textId="77777777" w:rsidR="004A6946" w:rsidRDefault="004A6946" w:rsidP="008B3D0B">
      <w:pPr>
        <w:pStyle w:val="NoSpacing"/>
      </w:pPr>
    </w:p>
    <w:p w14:paraId="67346083" w14:textId="77777777" w:rsidR="004A6946" w:rsidRDefault="004A6946" w:rsidP="008B3D0B">
      <w:pPr>
        <w:pStyle w:val="NoSpacing"/>
      </w:pPr>
    </w:p>
    <w:p w14:paraId="1EC8F2FE" w14:textId="77777777" w:rsidR="004A6946" w:rsidRDefault="004A6946" w:rsidP="008B3D0B">
      <w:pPr>
        <w:pStyle w:val="NoSpacing"/>
      </w:pPr>
    </w:p>
    <w:p w14:paraId="1C46D60B" w14:textId="77777777" w:rsidR="004A6946" w:rsidRDefault="004A6946" w:rsidP="008B3D0B">
      <w:pPr>
        <w:pStyle w:val="NoSpacing"/>
      </w:pPr>
    </w:p>
    <w:p w14:paraId="3A9489B7" w14:textId="77777777" w:rsidR="004A6946" w:rsidRDefault="004A6946" w:rsidP="008B3D0B">
      <w:pPr>
        <w:pStyle w:val="NoSpacing"/>
      </w:pPr>
    </w:p>
    <w:p w14:paraId="515920AB" w14:textId="77777777" w:rsidR="004A6946" w:rsidRDefault="004A6946" w:rsidP="008B3D0B">
      <w:pPr>
        <w:pStyle w:val="NoSpacing"/>
      </w:pPr>
    </w:p>
    <w:p w14:paraId="3A963A36" w14:textId="77777777" w:rsidR="004A6946" w:rsidRDefault="004A6946" w:rsidP="008B3D0B">
      <w:pPr>
        <w:pStyle w:val="NoSpacing"/>
      </w:pPr>
    </w:p>
    <w:p w14:paraId="3B42BCD1" w14:textId="77777777" w:rsidR="004A6946" w:rsidRDefault="004A6946" w:rsidP="008B3D0B">
      <w:pPr>
        <w:pStyle w:val="NoSpacing"/>
      </w:pPr>
    </w:p>
    <w:p w14:paraId="16CF82A4" w14:textId="77777777" w:rsidR="004A6946" w:rsidRDefault="004A6946" w:rsidP="008B3D0B">
      <w:pPr>
        <w:pStyle w:val="NoSpacing"/>
      </w:pPr>
    </w:p>
    <w:p w14:paraId="77111EFC" w14:textId="77777777" w:rsidR="004A6946" w:rsidRDefault="004A6946" w:rsidP="008B3D0B">
      <w:pPr>
        <w:pStyle w:val="NoSpacing"/>
      </w:pPr>
    </w:p>
    <w:p w14:paraId="43520B08" w14:textId="341DD214" w:rsidR="00E01850" w:rsidRDefault="00E01850" w:rsidP="008B3D0B">
      <w:pPr>
        <w:pStyle w:val="NoSpacing"/>
      </w:pPr>
      <w:r w:rsidRPr="00B23069">
        <w:rPr>
          <w:b/>
        </w:rPr>
        <w:lastRenderedPageBreak/>
        <w:t>1.g.</w:t>
      </w:r>
      <w:r w:rsidRPr="00E01850">
        <w:t xml:space="preserve"> </w:t>
      </w:r>
      <w:r>
        <w:t>Create boxplot for wind, ISI and DC. Are there any anomalies/outliers? Interpret your result.</w:t>
      </w:r>
    </w:p>
    <w:p w14:paraId="5E8B2A51" w14:textId="1BE3505A" w:rsidR="00E01850" w:rsidRDefault="00E01850" w:rsidP="008B3D0B">
      <w:pPr>
        <w:pStyle w:val="NoSpacing"/>
      </w:pPr>
    </w:p>
    <w:p w14:paraId="7A8E47E3" w14:textId="7367756D" w:rsidR="00E01850" w:rsidRPr="0044664E" w:rsidRDefault="00E01850" w:rsidP="008B3D0B">
      <w:pPr>
        <w:pStyle w:val="NoSpacing"/>
        <w:rPr>
          <w:b/>
        </w:rPr>
      </w:pPr>
      <w:r w:rsidRPr="0044664E">
        <w:rPr>
          <w:b/>
        </w:rPr>
        <w:t>Code:</w:t>
      </w:r>
    </w:p>
    <w:p w14:paraId="72F610D8" w14:textId="77777777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par(</w:t>
      </w:r>
      <w:proofErr w:type="spellStart"/>
      <w:r w:rsidRPr="0044664E">
        <w:rPr>
          <w:i/>
        </w:rPr>
        <w:t>mfrow</w:t>
      </w:r>
      <w:proofErr w:type="spellEnd"/>
      <w:r w:rsidRPr="0044664E">
        <w:rPr>
          <w:i/>
        </w:rPr>
        <w:t>=</w:t>
      </w:r>
      <w:proofErr w:type="gramStart"/>
      <w:r w:rsidRPr="0044664E">
        <w:rPr>
          <w:i/>
        </w:rPr>
        <w:t>c(</w:t>
      </w:r>
      <w:proofErr w:type="gramEnd"/>
      <w:r w:rsidRPr="0044664E">
        <w:rPr>
          <w:i/>
        </w:rPr>
        <w:t>1,3))</w:t>
      </w:r>
    </w:p>
    <w:p w14:paraId="64F117D1" w14:textId="77777777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boxplot(</w:t>
      </w:r>
      <w:proofErr w:type="spellStart"/>
      <w:r w:rsidRPr="0044664E">
        <w:rPr>
          <w:i/>
        </w:rPr>
        <w:t>ffire.df$wind</w:t>
      </w:r>
      <w:proofErr w:type="spellEnd"/>
      <w:r w:rsidRPr="0044664E">
        <w:rPr>
          <w:i/>
        </w:rPr>
        <w:t>)</w:t>
      </w:r>
    </w:p>
    <w:p w14:paraId="102B95C1" w14:textId="77777777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boxplot(</w:t>
      </w:r>
      <w:proofErr w:type="spellStart"/>
      <w:r w:rsidRPr="0044664E">
        <w:rPr>
          <w:i/>
        </w:rPr>
        <w:t>ffire.df$ISI</w:t>
      </w:r>
      <w:proofErr w:type="spellEnd"/>
      <w:r w:rsidRPr="0044664E">
        <w:rPr>
          <w:i/>
        </w:rPr>
        <w:t>)</w:t>
      </w:r>
    </w:p>
    <w:p w14:paraId="6310BC20" w14:textId="31BECAE6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boxplot(</w:t>
      </w:r>
      <w:proofErr w:type="spellStart"/>
      <w:r w:rsidRPr="0044664E">
        <w:rPr>
          <w:i/>
        </w:rPr>
        <w:t>ffire.df$DC</w:t>
      </w:r>
      <w:proofErr w:type="spellEnd"/>
      <w:r w:rsidRPr="0044664E">
        <w:rPr>
          <w:i/>
        </w:rPr>
        <w:t>)</w:t>
      </w:r>
    </w:p>
    <w:p w14:paraId="7F7AA60E" w14:textId="1F415263" w:rsidR="00E01850" w:rsidRDefault="00E01850" w:rsidP="00E01850">
      <w:pPr>
        <w:pStyle w:val="NoSpacing"/>
      </w:pPr>
    </w:p>
    <w:p w14:paraId="280257A3" w14:textId="4F16B237" w:rsidR="00E01850" w:rsidRDefault="00E01850" w:rsidP="00E01850">
      <w:pPr>
        <w:pStyle w:val="NoSpacing"/>
        <w:rPr>
          <w:b/>
        </w:rPr>
      </w:pPr>
      <w:r w:rsidRPr="0044664E">
        <w:rPr>
          <w:b/>
        </w:rPr>
        <w:t>result:</w:t>
      </w:r>
    </w:p>
    <w:p w14:paraId="7651118A" w14:textId="1F1AC216" w:rsidR="00A35729" w:rsidRDefault="00A35729" w:rsidP="00E01850">
      <w:pPr>
        <w:pStyle w:val="NoSpacing"/>
        <w:rPr>
          <w:b/>
        </w:rPr>
      </w:pPr>
    </w:p>
    <w:p w14:paraId="60948FA5" w14:textId="0AF2CA52" w:rsidR="00A35729" w:rsidRPr="00A35729" w:rsidRDefault="00A35729" w:rsidP="00E01850">
      <w:pPr>
        <w:pStyle w:val="NoSpacing"/>
      </w:pPr>
      <w:r>
        <w:t xml:space="preserve">There are a few outliers for variable </w:t>
      </w:r>
      <w:proofErr w:type="gramStart"/>
      <w:r>
        <w:t>wind ,</w:t>
      </w:r>
      <w:proofErr w:type="gramEnd"/>
      <w:r>
        <w:t xml:space="preserve"> many outliers for ISI and few outliers for DC</w:t>
      </w:r>
    </w:p>
    <w:p w14:paraId="42DCF5D5" w14:textId="40311A89" w:rsidR="00E01850" w:rsidRDefault="00E01850" w:rsidP="00E01850">
      <w:pPr>
        <w:pStyle w:val="NoSpacing"/>
      </w:pPr>
      <w:r>
        <w:rPr>
          <w:noProof/>
        </w:rPr>
        <w:drawing>
          <wp:inline distT="0" distB="0" distL="0" distR="0" wp14:anchorId="0A494A58" wp14:editId="12AADEC6">
            <wp:extent cx="6858000" cy="49142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AC48A" w14:textId="77777777" w:rsidR="004A6946" w:rsidRDefault="004A6946" w:rsidP="00E01850">
      <w:pPr>
        <w:pStyle w:val="NoSpacing"/>
      </w:pPr>
    </w:p>
    <w:p w14:paraId="17D4917B" w14:textId="77777777" w:rsidR="004A6946" w:rsidRDefault="004A6946" w:rsidP="00E01850">
      <w:pPr>
        <w:pStyle w:val="NoSpacing"/>
      </w:pPr>
    </w:p>
    <w:p w14:paraId="687B0866" w14:textId="77777777" w:rsidR="004A6946" w:rsidRDefault="004A6946" w:rsidP="00E01850">
      <w:pPr>
        <w:pStyle w:val="NoSpacing"/>
      </w:pPr>
    </w:p>
    <w:p w14:paraId="7CD42139" w14:textId="77777777" w:rsidR="004A6946" w:rsidRDefault="004A6946" w:rsidP="00E01850">
      <w:pPr>
        <w:pStyle w:val="NoSpacing"/>
      </w:pPr>
    </w:p>
    <w:p w14:paraId="614D341E" w14:textId="77777777" w:rsidR="004A6946" w:rsidRDefault="004A6946" w:rsidP="00E01850">
      <w:pPr>
        <w:pStyle w:val="NoSpacing"/>
      </w:pPr>
    </w:p>
    <w:p w14:paraId="381FC6F3" w14:textId="77777777" w:rsidR="004A6946" w:rsidRDefault="004A6946" w:rsidP="00E01850">
      <w:pPr>
        <w:pStyle w:val="NoSpacing"/>
      </w:pPr>
    </w:p>
    <w:p w14:paraId="09F6542E" w14:textId="77777777" w:rsidR="004A6946" w:rsidRDefault="004A6946" w:rsidP="00E01850">
      <w:pPr>
        <w:pStyle w:val="NoSpacing"/>
      </w:pPr>
    </w:p>
    <w:p w14:paraId="35A99E0A" w14:textId="77777777" w:rsidR="004A6946" w:rsidRDefault="004A6946" w:rsidP="00E01850">
      <w:pPr>
        <w:pStyle w:val="NoSpacing"/>
      </w:pPr>
    </w:p>
    <w:p w14:paraId="4D44A34D" w14:textId="77777777" w:rsidR="004A6946" w:rsidRDefault="004A6946" w:rsidP="00E01850">
      <w:pPr>
        <w:pStyle w:val="NoSpacing"/>
      </w:pPr>
    </w:p>
    <w:p w14:paraId="08EBCD19" w14:textId="77777777" w:rsidR="004A6946" w:rsidRDefault="004A6946" w:rsidP="00E01850">
      <w:pPr>
        <w:pStyle w:val="NoSpacing"/>
      </w:pPr>
    </w:p>
    <w:p w14:paraId="69627731" w14:textId="77777777" w:rsidR="004A6946" w:rsidRDefault="004A6946" w:rsidP="00E01850">
      <w:pPr>
        <w:pStyle w:val="NoSpacing"/>
      </w:pPr>
    </w:p>
    <w:p w14:paraId="2C3606DE" w14:textId="77777777" w:rsidR="004A6946" w:rsidRDefault="004A6946" w:rsidP="00E01850">
      <w:pPr>
        <w:pStyle w:val="NoSpacing"/>
      </w:pPr>
    </w:p>
    <w:p w14:paraId="393BC5B1" w14:textId="77777777" w:rsidR="00A35729" w:rsidRDefault="00A35729" w:rsidP="00E01850">
      <w:pPr>
        <w:pStyle w:val="NoSpacing"/>
      </w:pPr>
    </w:p>
    <w:p w14:paraId="36D3D3FC" w14:textId="1F4871A0" w:rsidR="00E01850" w:rsidRDefault="00E01850" w:rsidP="00E01850">
      <w:pPr>
        <w:pStyle w:val="NoSpacing"/>
      </w:pPr>
      <w:r w:rsidRPr="00B23069">
        <w:rPr>
          <w:b/>
        </w:rPr>
        <w:lastRenderedPageBreak/>
        <w:t>1.</w:t>
      </w:r>
      <w:r w:rsidRPr="00B23069">
        <w:rPr>
          <w:b/>
        </w:rPr>
        <w:t>h.</w:t>
      </w:r>
      <w:r>
        <w:t xml:space="preserve"> Create the histogram of DMC. Create the histogram of log of DMC. Compare the result and explain your answe</w:t>
      </w:r>
      <w:r>
        <w:t>r</w:t>
      </w:r>
    </w:p>
    <w:p w14:paraId="796C863F" w14:textId="5367071D" w:rsidR="00E01850" w:rsidRDefault="00E01850" w:rsidP="00E01850">
      <w:pPr>
        <w:pStyle w:val="NoSpacing"/>
      </w:pPr>
    </w:p>
    <w:p w14:paraId="3288BC07" w14:textId="1B340B5B" w:rsidR="00E01850" w:rsidRPr="0044664E" w:rsidRDefault="00E01850" w:rsidP="00E01850">
      <w:pPr>
        <w:pStyle w:val="NoSpacing"/>
        <w:rPr>
          <w:b/>
        </w:rPr>
      </w:pPr>
      <w:r w:rsidRPr="0044664E">
        <w:rPr>
          <w:b/>
        </w:rPr>
        <w:t>Code:</w:t>
      </w:r>
    </w:p>
    <w:p w14:paraId="770A0F1A" w14:textId="77777777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par(</w:t>
      </w:r>
      <w:proofErr w:type="spellStart"/>
      <w:r w:rsidRPr="0044664E">
        <w:rPr>
          <w:i/>
        </w:rPr>
        <w:t>mfrow</w:t>
      </w:r>
      <w:proofErr w:type="spellEnd"/>
      <w:r w:rsidRPr="0044664E">
        <w:rPr>
          <w:i/>
        </w:rPr>
        <w:t>=</w:t>
      </w:r>
      <w:proofErr w:type="gramStart"/>
      <w:r w:rsidRPr="0044664E">
        <w:rPr>
          <w:i/>
        </w:rPr>
        <w:t>c(</w:t>
      </w:r>
      <w:proofErr w:type="gramEnd"/>
      <w:r w:rsidRPr="0044664E">
        <w:rPr>
          <w:i/>
        </w:rPr>
        <w:t>1,2))</w:t>
      </w:r>
    </w:p>
    <w:p w14:paraId="57F247F0" w14:textId="77777777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hist(</w:t>
      </w:r>
      <w:proofErr w:type="spellStart"/>
      <w:r w:rsidRPr="0044664E">
        <w:rPr>
          <w:i/>
        </w:rPr>
        <w:t>ffire.df$DMC</w:t>
      </w:r>
      <w:proofErr w:type="spellEnd"/>
      <w:r w:rsidRPr="0044664E">
        <w:rPr>
          <w:i/>
        </w:rPr>
        <w:t>)</w:t>
      </w:r>
    </w:p>
    <w:p w14:paraId="04BEA6D2" w14:textId="77777777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x&lt;-log(</w:t>
      </w:r>
      <w:proofErr w:type="spellStart"/>
      <w:r w:rsidRPr="0044664E">
        <w:rPr>
          <w:i/>
        </w:rPr>
        <w:t>ffire.df$DMC</w:t>
      </w:r>
      <w:proofErr w:type="spellEnd"/>
      <w:r w:rsidRPr="0044664E">
        <w:rPr>
          <w:i/>
        </w:rPr>
        <w:t>)</w:t>
      </w:r>
    </w:p>
    <w:p w14:paraId="36A4651F" w14:textId="5C82C9A0" w:rsidR="00E01850" w:rsidRPr="0044664E" w:rsidRDefault="00E01850" w:rsidP="00E01850">
      <w:pPr>
        <w:pStyle w:val="NoSpacing"/>
        <w:rPr>
          <w:i/>
        </w:rPr>
      </w:pPr>
      <w:r w:rsidRPr="0044664E">
        <w:rPr>
          <w:i/>
        </w:rPr>
        <w:t>hist(x)</w:t>
      </w:r>
    </w:p>
    <w:p w14:paraId="207DDCF0" w14:textId="1791A68D" w:rsidR="00E01850" w:rsidRDefault="00E01850" w:rsidP="00E01850">
      <w:pPr>
        <w:pStyle w:val="NoSpacing"/>
      </w:pPr>
    </w:p>
    <w:p w14:paraId="49AF2E03" w14:textId="40E465A0" w:rsidR="00E01850" w:rsidRDefault="00DF5818" w:rsidP="00E01850">
      <w:pPr>
        <w:pStyle w:val="NoSpacing"/>
        <w:rPr>
          <w:b/>
        </w:rPr>
      </w:pPr>
      <w:r>
        <w:rPr>
          <w:b/>
        </w:rPr>
        <w:t>R</w:t>
      </w:r>
      <w:r w:rsidRPr="0044664E">
        <w:rPr>
          <w:b/>
        </w:rPr>
        <w:t>esult:</w:t>
      </w:r>
    </w:p>
    <w:p w14:paraId="151B83C5" w14:textId="7111F56E" w:rsidR="00DF5818" w:rsidRPr="00DF5818" w:rsidRDefault="00DF5818" w:rsidP="00E01850">
      <w:pPr>
        <w:pStyle w:val="NoSpacing"/>
      </w:pPr>
      <w:r>
        <w:t>Changing the scale in a display can enhance the plot and illuminate relationships</w:t>
      </w:r>
      <w:r>
        <w:t>.</w:t>
      </w:r>
      <w:r>
        <w:t xml:space="preserve">, we see the effect of changing </w:t>
      </w:r>
      <w:r w:rsidR="00C77303">
        <w:t xml:space="preserve">axes </w:t>
      </w:r>
      <w:r>
        <w:t>to logarithmic (log) scale. Whereas the original plots (left) are hard to understand, the patterns become visible in log scale (right)</w:t>
      </w:r>
      <w:r w:rsidR="00C77303">
        <w:t>.</w:t>
      </w:r>
      <w:r w:rsidR="00C77303" w:rsidRPr="00C77303">
        <w:t xml:space="preserve"> </w:t>
      </w:r>
      <w:r w:rsidR="00C77303">
        <w:t xml:space="preserve">The rescaling allows a better view of </w:t>
      </w:r>
      <w:r w:rsidR="00C77303">
        <w:t xml:space="preserve">the </w:t>
      </w:r>
      <w:r w:rsidR="00C77303">
        <w:t>relationship between the two log-scaled variables</w:t>
      </w:r>
      <w:r w:rsidR="00C77303">
        <w:t>.</w:t>
      </w:r>
      <w:bookmarkStart w:id="0" w:name="_GoBack"/>
      <w:bookmarkEnd w:id="0"/>
    </w:p>
    <w:p w14:paraId="33DAE940" w14:textId="0A0BA893" w:rsidR="00DF5818" w:rsidRPr="0044664E" w:rsidRDefault="00DF5818" w:rsidP="00E01850">
      <w:pPr>
        <w:pStyle w:val="NoSpacing"/>
        <w:rPr>
          <w:b/>
        </w:rPr>
      </w:pPr>
    </w:p>
    <w:p w14:paraId="005AFF8B" w14:textId="0098C669" w:rsidR="00E01850" w:rsidRDefault="00E01850" w:rsidP="00E01850">
      <w:pPr>
        <w:pStyle w:val="NoSpacing"/>
      </w:pPr>
      <w:r>
        <w:rPr>
          <w:noProof/>
        </w:rPr>
        <w:drawing>
          <wp:inline distT="0" distB="0" distL="0" distR="0" wp14:anchorId="0FF7A91C" wp14:editId="18369257">
            <wp:extent cx="6858000" cy="49142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.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569D1" w14:textId="77777777" w:rsidR="004A6946" w:rsidRDefault="004A6946" w:rsidP="00E01850">
      <w:pPr>
        <w:pStyle w:val="NoSpacing"/>
      </w:pPr>
    </w:p>
    <w:p w14:paraId="50247813" w14:textId="77777777" w:rsidR="004A6946" w:rsidRDefault="004A6946" w:rsidP="00E01850">
      <w:pPr>
        <w:pStyle w:val="NoSpacing"/>
      </w:pPr>
    </w:p>
    <w:p w14:paraId="27DBF1AB" w14:textId="77777777" w:rsidR="004A6946" w:rsidRDefault="004A6946" w:rsidP="00E01850">
      <w:pPr>
        <w:pStyle w:val="NoSpacing"/>
      </w:pPr>
    </w:p>
    <w:p w14:paraId="27159BB1" w14:textId="77777777" w:rsidR="004A6946" w:rsidRDefault="004A6946" w:rsidP="00E01850">
      <w:pPr>
        <w:pStyle w:val="NoSpacing"/>
      </w:pPr>
    </w:p>
    <w:p w14:paraId="15D84E5A" w14:textId="77777777" w:rsidR="004A6946" w:rsidRDefault="004A6946" w:rsidP="00E01850">
      <w:pPr>
        <w:pStyle w:val="NoSpacing"/>
      </w:pPr>
    </w:p>
    <w:p w14:paraId="635E34EC" w14:textId="77777777" w:rsidR="004A6946" w:rsidRDefault="004A6946" w:rsidP="00E01850">
      <w:pPr>
        <w:pStyle w:val="NoSpacing"/>
      </w:pPr>
    </w:p>
    <w:p w14:paraId="03538F3F" w14:textId="77777777" w:rsidR="004A6946" w:rsidRDefault="004A6946" w:rsidP="00E01850">
      <w:pPr>
        <w:pStyle w:val="NoSpacing"/>
      </w:pPr>
    </w:p>
    <w:p w14:paraId="3BC2C468" w14:textId="77777777" w:rsidR="004A6946" w:rsidRDefault="004A6946" w:rsidP="00E01850">
      <w:pPr>
        <w:pStyle w:val="NoSpacing"/>
      </w:pPr>
    </w:p>
    <w:p w14:paraId="1D51166E" w14:textId="77777777" w:rsidR="004A6946" w:rsidRDefault="004A6946" w:rsidP="00E01850">
      <w:pPr>
        <w:pStyle w:val="NoSpacing"/>
      </w:pPr>
    </w:p>
    <w:p w14:paraId="18EFACF4" w14:textId="77777777" w:rsidR="004A6946" w:rsidRDefault="004A6946" w:rsidP="00E01850">
      <w:pPr>
        <w:pStyle w:val="NoSpacing"/>
      </w:pPr>
    </w:p>
    <w:p w14:paraId="26B4AB03" w14:textId="77777777" w:rsidR="004A6946" w:rsidRDefault="004A6946" w:rsidP="00E01850">
      <w:pPr>
        <w:pStyle w:val="NoSpacing"/>
      </w:pPr>
    </w:p>
    <w:p w14:paraId="3FC5E4E8" w14:textId="77777777" w:rsidR="004A6946" w:rsidRDefault="004A6946" w:rsidP="00E01850">
      <w:pPr>
        <w:pStyle w:val="NoSpacing"/>
      </w:pPr>
    </w:p>
    <w:p w14:paraId="52B9F5A0" w14:textId="77777777" w:rsidR="004A6946" w:rsidRDefault="004A6946" w:rsidP="00E01850">
      <w:pPr>
        <w:pStyle w:val="NoSpacing"/>
      </w:pPr>
    </w:p>
    <w:p w14:paraId="78C98DC3" w14:textId="77777777" w:rsidR="004A6946" w:rsidRDefault="004A6946" w:rsidP="00E01850">
      <w:pPr>
        <w:pStyle w:val="NoSpacing"/>
      </w:pPr>
    </w:p>
    <w:p w14:paraId="104B8EC0" w14:textId="77777777" w:rsidR="004A6946" w:rsidRDefault="004A6946" w:rsidP="00E01850">
      <w:pPr>
        <w:pStyle w:val="NoSpacing"/>
      </w:pPr>
    </w:p>
    <w:p w14:paraId="17FB6B78" w14:textId="675057F7" w:rsidR="00E01850" w:rsidRPr="00B23069" w:rsidRDefault="00E01850" w:rsidP="00E01850">
      <w:pPr>
        <w:pStyle w:val="NoSpacing"/>
        <w:rPr>
          <w:b/>
        </w:rPr>
      </w:pPr>
      <w:r w:rsidRPr="00B23069">
        <w:rPr>
          <w:b/>
        </w:rPr>
        <w:t>Problem 2 (Tweeter Accounts)</w:t>
      </w:r>
    </w:p>
    <w:p w14:paraId="639B9B3F" w14:textId="639F9F58" w:rsidR="00E070DA" w:rsidRPr="00B23069" w:rsidRDefault="00E070DA" w:rsidP="00E01850">
      <w:pPr>
        <w:pStyle w:val="NoSpacing"/>
        <w:rPr>
          <w:b/>
        </w:rPr>
      </w:pPr>
    </w:p>
    <w:p w14:paraId="7DB0DC8A" w14:textId="2824ABA7" w:rsidR="00E070DA" w:rsidRDefault="00E070DA" w:rsidP="00E01850">
      <w:pPr>
        <w:pStyle w:val="NoSpacing"/>
      </w:pPr>
      <w:r w:rsidRPr="00B23069">
        <w:rPr>
          <w:b/>
        </w:rPr>
        <w:t>a.</w:t>
      </w:r>
      <w:r>
        <w:t xml:space="preserve"> How are the data distributed for </w:t>
      </w:r>
      <w:proofErr w:type="spellStart"/>
      <w:r>
        <w:t>friend_count</w:t>
      </w:r>
      <w:proofErr w:type="spellEnd"/>
      <w:r>
        <w:t xml:space="preserve"> variable?</w:t>
      </w:r>
    </w:p>
    <w:p w14:paraId="21D9F1F2" w14:textId="4123A74E" w:rsidR="00E070DA" w:rsidRDefault="00E070DA" w:rsidP="00E01850">
      <w:pPr>
        <w:pStyle w:val="NoSpacing"/>
      </w:pPr>
    </w:p>
    <w:p w14:paraId="0FD645BD" w14:textId="18778F0D" w:rsidR="00E070DA" w:rsidRPr="0044664E" w:rsidRDefault="00E070DA" w:rsidP="00E01850">
      <w:pPr>
        <w:pStyle w:val="NoSpacing"/>
        <w:rPr>
          <w:b/>
        </w:rPr>
      </w:pPr>
      <w:r w:rsidRPr="0044664E">
        <w:rPr>
          <w:b/>
        </w:rPr>
        <w:t>Code:</w:t>
      </w:r>
    </w:p>
    <w:p w14:paraId="59EB1F2E" w14:textId="77777777" w:rsidR="00E070DA" w:rsidRPr="0044664E" w:rsidRDefault="00E070DA" w:rsidP="00E01850">
      <w:pPr>
        <w:pStyle w:val="NoSpacing"/>
        <w:rPr>
          <w:i/>
        </w:rPr>
      </w:pPr>
      <w:proofErr w:type="gramStart"/>
      <w:r w:rsidRPr="0044664E">
        <w:rPr>
          <w:i/>
        </w:rPr>
        <w:t>hist(</w:t>
      </w:r>
      <w:proofErr w:type="spellStart"/>
      <w:proofErr w:type="gramEnd"/>
      <w:r w:rsidRPr="0044664E">
        <w:rPr>
          <w:i/>
        </w:rPr>
        <w:t>twitter.df$friends_count,xlab</w:t>
      </w:r>
      <w:proofErr w:type="spellEnd"/>
      <w:r w:rsidRPr="0044664E">
        <w:rPr>
          <w:i/>
        </w:rPr>
        <w:t xml:space="preserve"> = "friends </w:t>
      </w:r>
      <w:proofErr w:type="spellStart"/>
      <w:r w:rsidRPr="0044664E">
        <w:rPr>
          <w:i/>
        </w:rPr>
        <w:t>count",main</w:t>
      </w:r>
      <w:proofErr w:type="spellEnd"/>
      <w:r w:rsidRPr="0044664E">
        <w:rPr>
          <w:i/>
        </w:rPr>
        <w:t xml:space="preserve"> = "Histogram of friends count")</w:t>
      </w:r>
    </w:p>
    <w:p w14:paraId="33BAA4F6" w14:textId="77777777" w:rsidR="00E070DA" w:rsidRDefault="00E070DA" w:rsidP="00E01850">
      <w:pPr>
        <w:pStyle w:val="NoSpacing"/>
      </w:pPr>
    </w:p>
    <w:p w14:paraId="7D50EBD6" w14:textId="11449C52" w:rsidR="00E070DA" w:rsidRDefault="00E070DA" w:rsidP="00E01850">
      <w:pPr>
        <w:pStyle w:val="NoSpacing"/>
      </w:pPr>
      <w:r w:rsidRPr="00E070DA">
        <w:t xml:space="preserve"> </w:t>
      </w:r>
      <w:r w:rsidRPr="0044664E">
        <w:rPr>
          <w:b/>
        </w:rPr>
        <w:t>result:</w:t>
      </w:r>
    </w:p>
    <w:p w14:paraId="45FD3EEE" w14:textId="4497F24B" w:rsidR="00E070DA" w:rsidRDefault="00E070DA" w:rsidP="00E01850">
      <w:pPr>
        <w:pStyle w:val="NoSpacing"/>
      </w:pPr>
      <w:r>
        <w:rPr>
          <w:noProof/>
        </w:rPr>
        <w:drawing>
          <wp:inline distT="0" distB="0" distL="0" distR="0" wp14:anchorId="14371372" wp14:editId="585A2910">
            <wp:extent cx="6858000" cy="49142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5B953" w14:textId="4718EE42" w:rsidR="00E070DA" w:rsidRDefault="00E070DA" w:rsidP="00E01850">
      <w:pPr>
        <w:pStyle w:val="NoSpacing"/>
      </w:pPr>
      <w:r w:rsidRPr="00B23069">
        <w:rPr>
          <w:b/>
        </w:rPr>
        <w:t>b.</w:t>
      </w:r>
      <w:r>
        <w:t xml:space="preserve"> Compute the summery statistics (min, 1Q, mean, median, 3Q, max) on </w:t>
      </w:r>
      <w:proofErr w:type="spellStart"/>
      <w:r>
        <w:t>friend_count</w:t>
      </w:r>
      <w:proofErr w:type="spellEnd"/>
      <w:r>
        <w:t>.</w:t>
      </w:r>
    </w:p>
    <w:p w14:paraId="2279449A" w14:textId="21498DA1" w:rsidR="00E070DA" w:rsidRDefault="00E070DA" w:rsidP="00E01850">
      <w:pPr>
        <w:pStyle w:val="NoSpacing"/>
      </w:pPr>
    </w:p>
    <w:p w14:paraId="1DCB307C" w14:textId="07DB2024" w:rsidR="00E070DA" w:rsidRDefault="00E070DA" w:rsidP="00E01850">
      <w:pPr>
        <w:pStyle w:val="NoSpacing"/>
      </w:pPr>
      <w:r>
        <w:t>Code:</w:t>
      </w:r>
    </w:p>
    <w:p w14:paraId="7C6CC1FE" w14:textId="5F44FCFD" w:rsidR="00E070DA" w:rsidRPr="0044664E" w:rsidRDefault="00E070DA" w:rsidP="00E01850">
      <w:pPr>
        <w:pStyle w:val="NoSpacing"/>
        <w:rPr>
          <w:i/>
        </w:rPr>
      </w:pPr>
      <w:r w:rsidRPr="0044664E">
        <w:rPr>
          <w:i/>
        </w:rPr>
        <w:t>summary(</w:t>
      </w:r>
      <w:proofErr w:type="spellStart"/>
      <w:r w:rsidRPr="0044664E">
        <w:rPr>
          <w:i/>
        </w:rPr>
        <w:t>twitter.df$friends_count</w:t>
      </w:r>
      <w:proofErr w:type="spellEnd"/>
      <w:r w:rsidRPr="0044664E">
        <w:rPr>
          <w:i/>
        </w:rPr>
        <w:t>)</w:t>
      </w:r>
    </w:p>
    <w:p w14:paraId="74AA7091" w14:textId="49AD51C7" w:rsidR="00E070DA" w:rsidRDefault="00E070DA" w:rsidP="00E01850">
      <w:pPr>
        <w:pStyle w:val="NoSpacing"/>
      </w:pPr>
    </w:p>
    <w:p w14:paraId="192716BD" w14:textId="3836DB78" w:rsidR="00E070DA" w:rsidRDefault="00E070DA" w:rsidP="00E01850">
      <w:pPr>
        <w:pStyle w:val="NoSpacing"/>
      </w:pPr>
      <w:r>
        <w:t>results:</w:t>
      </w:r>
    </w:p>
    <w:p w14:paraId="62D3138B" w14:textId="7E2680E3" w:rsidR="00E070DA" w:rsidRDefault="00E070DA" w:rsidP="00E070DA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Min.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st Qu.  Median    Mean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3rd Qu.    Max. </w:t>
      </w:r>
    </w:p>
    <w:p w14:paraId="56A1B5A1" w14:textId="3F6F016D" w:rsidR="00E070DA" w:rsidRDefault="00E070DA" w:rsidP="00E070D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-84     123     324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058 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849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660549 </w:t>
      </w:r>
    </w:p>
    <w:p w14:paraId="2B8E6E53" w14:textId="20969595" w:rsidR="00E070DA" w:rsidRDefault="00E070DA" w:rsidP="00E01850">
      <w:pPr>
        <w:pStyle w:val="NoSpacing"/>
      </w:pPr>
    </w:p>
    <w:p w14:paraId="4BF52695" w14:textId="726FFA11" w:rsidR="00E070DA" w:rsidRDefault="00E070DA" w:rsidP="00E01850">
      <w:pPr>
        <w:pStyle w:val="NoSpacing"/>
      </w:pPr>
      <w:r w:rsidRPr="00B23069">
        <w:rPr>
          <w:b/>
        </w:rPr>
        <w:t>c.</w:t>
      </w:r>
      <w:r>
        <w:t xml:space="preserve"> How is the data quality in </w:t>
      </w:r>
      <w:proofErr w:type="spellStart"/>
      <w:r>
        <w:t>friend_count</w:t>
      </w:r>
      <w:proofErr w:type="spellEnd"/>
      <w:r>
        <w:t xml:space="preserve"> variable? Interpret your answer</w:t>
      </w:r>
    </w:p>
    <w:p w14:paraId="4CD94341" w14:textId="45F5EFCD" w:rsidR="00E070DA" w:rsidRDefault="00E070DA" w:rsidP="00E01850">
      <w:pPr>
        <w:pStyle w:val="NoSpacing"/>
      </w:pPr>
    </w:p>
    <w:p w14:paraId="29727125" w14:textId="65C2317E" w:rsidR="004A6946" w:rsidRDefault="002C4767" w:rsidP="00E01850">
      <w:pPr>
        <w:pStyle w:val="NoSpacing"/>
      </w:pPr>
      <w:r>
        <w:t xml:space="preserve">The quality of Variable </w:t>
      </w:r>
      <w:proofErr w:type="spellStart"/>
      <w:r>
        <w:t>friends_count</w:t>
      </w:r>
      <w:proofErr w:type="spellEnd"/>
      <w:r>
        <w:t xml:space="preserve"> bad as it has a mean of 1058 and median of 324 but the min and max values are very extreme (-84 and 660549). Outliers can be removed to make sense of the data.</w:t>
      </w:r>
    </w:p>
    <w:p w14:paraId="00AD811F" w14:textId="77777777" w:rsidR="004A6946" w:rsidRDefault="004A6946" w:rsidP="00E01850">
      <w:pPr>
        <w:pStyle w:val="NoSpacing"/>
      </w:pPr>
    </w:p>
    <w:p w14:paraId="61009C39" w14:textId="77777777" w:rsidR="004A6946" w:rsidRDefault="004A6946" w:rsidP="00E01850">
      <w:pPr>
        <w:pStyle w:val="NoSpacing"/>
      </w:pPr>
    </w:p>
    <w:p w14:paraId="2121B884" w14:textId="77777777" w:rsidR="004A6946" w:rsidRDefault="004A6946" w:rsidP="00E01850">
      <w:pPr>
        <w:pStyle w:val="NoSpacing"/>
      </w:pPr>
    </w:p>
    <w:p w14:paraId="7A3DE074" w14:textId="77777777" w:rsidR="004A6946" w:rsidRDefault="004A6946" w:rsidP="00E01850">
      <w:pPr>
        <w:pStyle w:val="NoSpacing"/>
      </w:pPr>
    </w:p>
    <w:p w14:paraId="06FD677D" w14:textId="25B05F1F" w:rsidR="00E070DA" w:rsidRDefault="00E070DA" w:rsidP="00E01850">
      <w:pPr>
        <w:pStyle w:val="NoSpacing"/>
      </w:pPr>
      <w:r w:rsidRPr="00B23069">
        <w:rPr>
          <w:b/>
        </w:rPr>
        <w:t>d.</w:t>
      </w:r>
      <w:r>
        <w:t xml:space="preserve"> Produce a 3D scatter plot with highlighting to impression the depth for variables below on M01_quasi_twitter.csv dataset. </w:t>
      </w:r>
      <w:proofErr w:type="spellStart"/>
      <w:r>
        <w:t>created_at_year</w:t>
      </w:r>
      <w:proofErr w:type="spellEnd"/>
      <w:r>
        <w:t>, education, age. Put the name of the scatter plot “3D scatter plot”.</w:t>
      </w:r>
    </w:p>
    <w:p w14:paraId="42567687" w14:textId="0A0DDDD5" w:rsidR="00E070DA" w:rsidRDefault="00E070DA" w:rsidP="00E01850">
      <w:pPr>
        <w:pStyle w:val="NoSpacing"/>
      </w:pPr>
    </w:p>
    <w:p w14:paraId="5103DE1D" w14:textId="6E16AB6F" w:rsidR="00E070DA" w:rsidRPr="0044664E" w:rsidRDefault="00E070DA" w:rsidP="00E01850">
      <w:pPr>
        <w:pStyle w:val="NoSpacing"/>
        <w:rPr>
          <w:b/>
        </w:rPr>
      </w:pPr>
      <w:r w:rsidRPr="0044664E">
        <w:rPr>
          <w:b/>
        </w:rPr>
        <w:t>Code:</w:t>
      </w:r>
    </w:p>
    <w:p w14:paraId="2E311C15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library(scatterplot3d)</w:t>
      </w:r>
    </w:p>
    <w:p w14:paraId="2D0F2C12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attach(</w:t>
      </w:r>
      <w:proofErr w:type="spellStart"/>
      <w:r w:rsidRPr="0044664E">
        <w:rPr>
          <w:i/>
        </w:rPr>
        <w:t>twitter.df</w:t>
      </w:r>
      <w:proofErr w:type="spellEnd"/>
      <w:r w:rsidRPr="0044664E">
        <w:rPr>
          <w:i/>
        </w:rPr>
        <w:t>)</w:t>
      </w:r>
    </w:p>
    <w:p w14:paraId="76BBBCCE" w14:textId="22909538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scatterplot3</w:t>
      </w:r>
      <w:proofErr w:type="gramStart"/>
      <w:r w:rsidRPr="0044664E">
        <w:rPr>
          <w:i/>
        </w:rPr>
        <w:t>d(</w:t>
      </w:r>
      <w:proofErr w:type="spellStart"/>
      <w:proofErr w:type="gramEnd"/>
      <w:r w:rsidRPr="0044664E">
        <w:rPr>
          <w:i/>
        </w:rPr>
        <w:t>created_at_year</w:t>
      </w:r>
      <w:proofErr w:type="spellEnd"/>
      <w:r w:rsidRPr="0044664E">
        <w:rPr>
          <w:i/>
        </w:rPr>
        <w:t>, education, age , main = "3D scatter plot")</w:t>
      </w:r>
    </w:p>
    <w:p w14:paraId="1FB95691" w14:textId="243ACE9F" w:rsidR="00E070DA" w:rsidRDefault="00E070DA" w:rsidP="00E070DA">
      <w:pPr>
        <w:pStyle w:val="NoSpacing"/>
      </w:pPr>
    </w:p>
    <w:p w14:paraId="7F156A59" w14:textId="079D6EDD" w:rsidR="00E070DA" w:rsidRPr="0044664E" w:rsidRDefault="00E070DA" w:rsidP="00E070DA">
      <w:pPr>
        <w:pStyle w:val="NoSpacing"/>
        <w:rPr>
          <w:b/>
        </w:rPr>
      </w:pPr>
      <w:r w:rsidRPr="0044664E">
        <w:rPr>
          <w:b/>
        </w:rPr>
        <w:t>Result:</w:t>
      </w:r>
    </w:p>
    <w:p w14:paraId="3DB2D420" w14:textId="57B20AC7" w:rsidR="00E070DA" w:rsidRDefault="00E070DA" w:rsidP="00E070DA">
      <w:pPr>
        <w:pStyle w:val="NoSpacing"/>
      </w:pPr>
      <w:r>
        <w:rPr>
          <w:noProof/>
        </w:rPr>
        <w:drawing>
          <wp:inline distT="0" distB="0" distL="0" distR="0" wp14:anchorId="20A42BDE" wp14:editId="12DA31B8">
            <wp:extent cx="6858000" cy="49142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.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0221C" w14:textId="77777777" w:rsidR="00B23069" w:rsidRDefault="00B23069" w:rsidP="00E070DA">
      <w:pPr>
        <w:pStyle w:val="NoSpacing"/>
      </w:pPr>
    </w:p>
    <w:p w14:paraId="619613B9" w14:textId="77777777" w:rsidR="00B23069" w:rsidRDefault="00B23069" w:rsidP="00E070DA">
      <w:pPr>
        <w:pStyle w:val="NoSpacing"/>
      </w:pPr>
    </w:p>
    <w:p w14:paraId="1AC6DE81" w14:textId="77777777" w:rsidR="00B23069" w:rsidRDefault="00B23069" w:rsidP="00E070DA">
      <w:pPr>
        <w:pStyle w:val="NoSpacing"/>
      </w:pPr>
    </w:p>
    <w:p w14:paraId="3013FB7F" w14:textId="77777777" w:rsidR="00B23069" w:rsidRDefault="00B23069" w:rsidP="00E070DA">
      <w:pPr>
        <w:pStyle w:val="NoSpacing"/>
      </w:pPr>
    </w:p>
    <w:p w14:paraId="7326DB47" w14:textId="77777777" w:rsidR="00B23069" w:rsidRDefault="00B23069" w:rsidP="00E070DA">
      <w:pPr>
        <w:pStyle w:val="NoSpacing"/>
      </w:pPr>
    </w:p>
    <w:p w14:paraId="728299F0" w14:textId="77777777" w:rsidR="00B23069" w:rsidRDefault="00B23069" w:rsidP="00E070DA">
      <w:pPr>
        <w:pStyle w:val="NoSpacing"/>
      </w:pPr>
    </w:p>
    <w:p w14:paraId="372EF6C5" w14:textId="77777777" w:rsidR="00B23069" w:rsidRDefault="00B23069" w:rsidP="00E070DA">
      <w:pPr>
        <w:pStyle w:val="NoSpacing"/>
      </w:pPr>
    </w:p>
    <w:p w14:paraId="49B6D761" w14:textId="77777777" w:rsidR="00B23069" w:rsidRDefault="00B23069" w:rsidP="00E070DA">
      <w:pPr>
        <w:pStyle w:val="NoSpacing"/>
      </w:pPr>
    </w:p>
    <w:p w14:paraId="4CD8E199" w14:textId="77777777" w:rsidR="00B23069" w:rsidRDefault="00B23069" w:rsidP="00E070DA">
      <w:pPr>
        <w:pStyle w:val="NoSpacing"/>
      </w:pPr>
    </w:p>
    <w:p w14:paraId="1B900373" w14:textId="77777777" w:rsidR="00B23069" w:rsidRDefault="00B23069" w:rsidP="00E070DA">
      <w:pPr>
        <w:pStyle w:val="NoSpacing"/>
      </w:pPr>
    </w:p>
    <w:p w14:paraId="1C857D16" w14:textId="77777777" w:rsidR="00B23069" w:rsidRDefault="00B23069" w:rsidP="00E070DA">
      <w:pPr>
        <w:pStyle w:val="NoSpacing"/>
      </w:pPr>
    </w:p>
    <w:p w14:paraId="0645053C" w14:textId="77777777" w:rsidR="00B23069" w:rsidRDefault="00B23069" w:rsidP="00E070DA">
      <w:pPr>
        <w:pStyle w:val="NoSpacing"/>
      </w:pPr>
    </w:p>
    <w:p w14:paraId="4437DF16" w14:textId="77777777" w:rsidR="00B23069" w:rsidRDefault="00B23069" w:rsidP="00E070DA">
      <w:pPr>
        <w:pStyle w:val="NoSpacing"/>
      </w:pPr>
    </w:p>
    <w:p w14:paraId="64545134" w14:textId="20E67589" w:rsidR="00E070DA" w:rsidRDefault="00E070DA" w:rsidP="00E070DA">
      <w:pPr>
        <w:pStyle w:val="NoSpacing"/>
      </w:pPr>
      <w:r>
        <w:t xml:space="preserve">e. Consider 650, 1000,900,300 and 14900 tweeter accounts are in UK, Canada, India, Australia and US respectively. Plot the percentage Pie chart includes percentage amount and country name adjacent to it, </w:t>
      </w:r>
      <w:proofErr w:type="gramStart"/>
      <w:r>
        <w:t>and also</w:t>
      </w:r>
      <w:proofErr w:type="gramEnd"/>
      <w:r>
        <w:t xml:space="preserve"> plot 3D pie chart for those countries along with the percentage pie chart. Hint: Use C</w:t>
      </w:r>
      <w:proofErr w:type="gramStart"/>
      <w:r>
        <w:t>=(</w:t>
      </w:r>
      <w:proofErr w:type="gramEnd"/>
      <w:r>
        <w:t>1, 2) matrix form to plot the charts together</w:t>
      </w:r>
    </w:p>
    <w:p w14:paraId="0283DB29" w14:textId="177B61A4" w:rsidR="00E070DA" w:rsidRDefault="00E070DA" w:rsidP="00E070DA">
      <w:pPr>
        <w:pStyle w:val="NoSpacing"/>
      </w:pPr>
    </w:p>
    <w:p w14:paraId="735D9314" w14:textId="6A39748A" w:rsidR="00E070DA" w:rsidRPr="0044664E" w:rsidRDefault="00E070DA" w:rsidP="00E070DA">
      <w:pPr>
        <w:pStyle w:val="NoSpacing"/>
        <w:rPr>
          <w:b/>
        </w:rPr>
      </w:pPr>
      <w:r w:rsidRPr="0044664E">
        <w:rPr>
          <w:b/>
        </w:rPr>
        <w:t>Code:</w:t>
      </w:r>
    </w:p>
    <w:p w14:paraId="3B868AD9" w14:textId="77777777" w:rsidR="00E070DA" w:rsidRPr="0044664E" w:rsidRDefault="00E070DA" w:rsidP="00E070DA">
      <w:pPr>
        <w:pStyle w:val="NoSpacing"/>
        <w:rPr>
          <w:i/>
        </w:rPr>
      </w:pPr>
      <w:proofErr w:type="gramStart"/>
      <w:r w:rsidRPr="0044664E">
        <w:rPr>
          <w:i/>
        </w:rPr>
        <w:t>par(</w:t>
      </w:r>
      <w:proofErr w:type="spellStart"/>
      <w:proofErr w:type="gramEnd"/>
      <w:r w:rsidRPr="0044664E">
        <w:rPr>
          <w:i/>
        </w:rPr>
        <w:t>mfrow</w:t>
      </w:r>
      <w:proofErr w:type="spellEnd"/>
      <w:r w:rsidRPr="0044664E">
        <w:rPr>
          <w:i/>
        </w:rPr>
        <w:t xml:space="preserve">=c(1, 2)) </w:t>
      </w:r>
    </w:p>
    <w:p w14:paraId="33896D44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slice&lt;-</w:t>
      </w:r>
      <w:proofErr w:type="gramStart"/>
      <w:r w:rsidRPr="0044664E">
        <w:rPr>
          <w:i/>
        </w:rPr>
        <w:t>c(</w:t>
      </w:r>
      <w:proofErr w:type="gramEnd"/>
      <w:r w:rsidRPr="0044664E">
        <w:rPr>
          <w:i/>
        </w:rPr>
        <w:t>650, 1000,900,300,14900)</w:t>
      </w:r>
    </w:p>
    <w:p w14:paraId="3A3199A7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labs&lt;-</w:t>
      </w:r>
      <w:proofErr w:type="gramStart"/>
      <w:r w:rsidRPr="0044664E">
        <w:rPr>
          <w:i/>
        </w:rPr>
        <w:t>c(</w:t>
      </w:r>
      <w:proofErr w:type="gramEnd"/>
      <w:r w:rsidRPr="0044664E">
        <w:rPr>
          <w:i/>
        </w:rPr>
        <w:t>"UK", "</w:t>
      </w:r>
      <w:proofErr w:type="spellStart"/>
      <w:r w:rsidRPr="0044664E">
        <w:rPr>
          <w:i/>
        </w:rPr>
        <w:t>Canada","India</w:t>
      </w:r>
      <w:proofErr w:type="spellEnd"/>
      <w:r w:rsidRPr="0044664E">
        <w:rPr>
          <w:i/>
        </w:rPr>
        <w:t>", "</w:t>
      </w:r>
      <w:proofErr w:type="spellStart"/>
      <w:r w:rsidRPr="0044664E">
        <w:rPr>
          <w:i/>
        </w:rPr>
        <w:t>Australia","US</w:t>
      </w:r>
      <w:proofErr w:type="spellEnd"/>
      <w:r w:rsidRPr="0044664E">
        <w:rPr>
          <w:i/>
        </w:rPr>
        <w:t>")</w:t>
      </w:r>
    </w:p>
    <w:p w14:paraId="1BE06E3E" w14:textId="77777777" w:rsidR="00E070DA" w:rsidRPr="0044664E" w:rsidRDefault="00E070DA" w:rsidP="00E070DA">
      <w:pPr>
        <w:pStyle w:val="NoSpacing"/>
        <w:rPr>
          <w:i/>
        </w:rPr>
      </w:pPr>
      <w:proofErr w:type="spellStart"/>
      <w:r w:rsidRPr="0044664E">
        <w:rPr>
          <w:i/>
        </w:rPr>
        <w:t>pct</w:t>
      </w:r>
      <w:proofErr w:type="spellEnd"/>
      <w:r w:rsidRPr="0044664E">
        <w:rPr>
          <w:i/>
        </w:rPr>
        <w:t xml:space="preserve"> &lt;- round(slice/sum(slice)*100)</w:t>
      </w:r>
    </w:p>
    <w:p w14:paraId="0BF1FA72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 xml:space="preserve">lbls2 &lt;- </w:t>
      </w:r>
      <w:proofErr w:type="gramStart"/>
      <w:r w:rsidRPr="0044664E">
        <w:rPr>
          <w:i/>
        </w:rPr>
        <w:t>paste(</w:t>
      </w:r>
      <w:proofErr w:type="gramEnd"/>
      <w:r w:rsidRPr="0044664E">
        <w:rPr>
          <w:i/>
        </w:rPr>
        <w:t xml:space="preserve">labs, " ", </w:t>
      </w:r>
      <w:proofErr w:type="spellStart"/>
      <w:r w:rsidRPr="0044664E">
        <w:rPr>
          <w:i/>
        </w:rPr>
        <w:t>pct</w:t>
      </w:r>
      <w:proofErr w:type="spellEnd"/>
      <w:r w:rsidRPr="0044664E">
        <w:rPr>
          <w:i/>
        </w:rPr>
        <w:t xml:space="preserve">, "%", </w:t>
      </w:r>
      <w:proofErr w:type="spellStart"/>
      <w:r w:rsidRPr="0044664E">
        <w:rPr>
          <w:i/>
        </w:rPr>
        <w:t>sep</w:t>
      </w:r>
      <w:proofErr w:type="spellEnd"/>
      <w:r w:rsidRPr="0044664E">
        <w:rPr>
          <w:i/>
        </w:rPr>
        <w:t>="")</w:t>
      </w:r>
    </w:p>
    <w:p w14:paraId="5D21AA8C" w14:textId="77777777" w:rsidR="00E070DA" w:rsidRPr="0044664E" w:rsidRDefault="00E070DA" w:rsidP="00E070DA">
      <w:pPr>
        <w:pStyle w:val="NoSpacing"/>
        <w:rPr>
          <w:i/>
        </w:rPr>
      </w:pPr>
      <w:proofErr w:type="gramStart"/>
      <w:r w:rsidRPr="0044664E">
        <w:rPr>
          <w:i/>
        </w:rPr>
        <w:t>pie(</w:t>
      </w:r>
      <w:proofErr w:type="gramEnd"/>
      <w:r w:rsidRPr="0044664E">
        <w:rPr>
          <w:i/>
        </w:rPr>
        <w:t xml:space="preserve">slice, labels=lbls2, col=rainbow(length(lbls2)),radius = 1,main="Pie Chart with Percentages") </w:t>
      </w:r>
    </w:p>
    <w:p w14:paraId="6F98B378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library(</w:t>
      </w:r>
      <w:proofErr w:type="spellStart"/>
      <w:r w:rsidRPr="0044664E">
        <w:rPr>
          <w:i/>
        </w:rPr>
        <w:t>plotrix</w:t>
      </w:r>
      <w:proofErr w:type="spellEnd"/>
      <w:r w:rsidRPr="0044664E">
        <w:rPr>
          <w:i/>
        </w:rPr>
        <w:t>)</w:t>
      </w:r>
    </w:p>
    <w:p w14:paraId="5029F10A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pie3</w:t>
      </w:r>
      <w:proofErr w:type="gramStart"/>
      <w:r w:rsidRPr="0044664E">
        <w:rPr>
          <w:i/>
        </w:rPr>
        <w:t>D(</w:t>
      </w:r>
      <w:proofErr w:type="gramEnd"/>
      <w:r w:rsidRPr="0044664E">
        <w:rPr>
          <w:i/>
        </w:rPr>
        <w:t>slice, labels=lbls2,explode=0.5,radius = 1,main="3D Pie Chart ")</w:t>
      </w:r>
    </w:p>
    <w:p w14:paraId="3938D482" w14:textId="45EB12B3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par(</w:t>
      </w:r>
      <w:proofErr w:type="spellStart"/>
      <w:r w:rsidRPr="0044664E">
        <w:rPr>
          <w:i/>
        </w:rPr>
        <w:t>opar</w:t>
      </w:r>
      <w:proofErr w:type="spellEnd"/>
      <w:r w:rsidRPr="0044664E">
        <w:rPr>
          <w:i/>
        </w:rPr>
        <w:t>)</w:t>
      </w:r>
    </w:p>
    <w:p w14:paraId="66393D75" w14:textId="3CF7A8F1" w:rsidR="00E070DA" w:rsidRDefault="00E070DA" w:rsidP="00E070DA">
      <w:pPr>
        <w:pStyle w:val="NoSpacing"/>
      </w:pPr>
    </w:p>
    <w:p w14:paraId="0418ED90" w14:textId="08B6D52C" w:rsidR="00E070DA" w:rsidRPr="0044664E" w:rsidRDefault="00E070DA" w:rsidP="00E070DA">
      <w:pPr>
        <w:pStyle w:val="NoSpacing"/>
        <w:rPr>
          <w:b/>
        </w:rPr>
      </w:pPr>
      <w:r w:rsidRPr="0044664E">
        <w:rPr>
          <w:b/>
        </w:rPr>
        <w:t>Results:</w:t>
      </w:r>
    </w:p>
    <w:p w14:paraId="6801F0B4" w14:textId="77777777" w:rsidR="004A6946" w:rsidRDefault="00E070DA" w:rsidP="00E070DA">
      <w:pPr>
        <w:pStyle w:val="NoSpacing"/>
      </w:pPr>
      <w:r>
        <w:rPr>
          <w:noProof/>
        </w:rPr>
        <w:drawing>
          <wp:inline distT="0" distB="0" distL="0" distR="0" wp14:anchorId="6671C851" wp14:editId="6EB20F8C">
            <wp:extent cx="6858000" cy="49142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.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3751" w14:textId="77777777" w:rsidR="004A6946" w:rsidRDefault="004A6946" w:rsidP="00E070DA">
      <w:pPr>
        <w:pStyle w:val="NoSpacing"/>
      </w:pPr>
    </w:p>
    <w:p w14:paraId="6A05B18A" w14:textId="77777777" w:rsidR="004A6946" w:rsidRDefault="004A6946" w:rsidP="00E070DA">
      <w:pPr>
        <w:pStyle w:val="NoSpacing"/>
      </w:pPr>
    </w:p>
    <w:p w14:paraId="73CE0C43" w14:textId="77777777" w:rsidR="004A6946" w:rsidRDefault="004A6946" w:rsidP="00E070DA">
      <w:pPr>
        <w:pStyle w:val="NoSpacing"/>
      </w:pPr>
    </w:p>
    <w:p w14:paraId="5ACB54D5" w14:textId="77777777" w:rsidR="004A6946" w:rsidRDefault="004A6946" w:rsidP="00E070DA">
      <w:pPr>
        <w:pStyle w:val="NoSpacing"/>
      </w:pPr>
    </w:p>
    <w:p w14:paraId="33A14B1C" w14:textId="77777777" w:rsidR="004A6946" w:rsidRDefault="004A6946" w:rsidP="00E070DA">
      <w:pPr>
        <w:pStyle w:val="NoSpacing"/>
      </w:pPr>
    </w:p>
    <w:p w14:paraId="09BEF2A3" w14:textId="77777777" w:rsidR="004A6946" w:rsidRDefault="004A6946" w:rsidP="00E070DA">
      <w:pPr>
        <w:pStyle w:val="NoSpacing"/>
      </w:pPr>
    </w:p>
    <w:p w14:paraId="29F10358" w14:textId="77777777" w:rsidR="004A6946" w:rsidRDefault="004A6946" w:rsidP="00E070DA">
      <w:pPr>
        <w:pStyle w:val="NoSpacing"/>
      </w:pPr>
    </w:p>
    <w:p w14:paraId="29A77E92" w14:textId="77777777" w:rsidR="004A6946" w:rsidRDefault="004A6946" w:rsidP="00E070DA">
      <w:pPr>
        <w:pStyle w:val="NoSpacing"/>
      </w:pPr>
    </w:p>
    <w:p w14:paraId="11E6296D" w14:textId="6EF43523" w:rsidR="00E070DA" w:rsidRDefault="00E070DA" w:rsidP="00E070DA">
      <w:pPr>
        <w:pStyle w:val="NoSpacing"/>
      </w:pPr>
      <w:r w:rsidRPr="00B23069">
        <w:rPr>
          <w:b/>
        </w:rPr>
        <w:t>f.</w:t>
      </w:r>
      <w:r>
        <w:t xml:space="preserve"> Create kernel density plot of </w:t>
      </w:r>
      <w:proofErr w:type="spellStart"/>
      <w:r>
        <w:t>created_at_year</w:t>
      </w:r>
      <w:proofErr w:type="spellEnd"/>
      <w:r>
        <w:t xml:space="preserve"> variable and interpret the result.</w:t>
      </w:r>
    </w:p>
    <w:p w14:paraId="651F30F0" w14:textId="1FC922CD" w:rsidR="00E070DA" w:rsidRDefault="00E070DA" w:rsidP="00E070DA">
      <w:pPr>
        <w:pStyle w:val="NoSpacing"/>
      </w:pPr>
    </w:p>
    <w:p w14:paraId="0248DCE1" w14:textId="534E81EB" w:rsidR="00E070DA" w:rsidRPr="00A35729" w:rsidRDefault="00E070DA" w:rsidP="00E070DA">
      <w:pPr>
        <w:pStyle w:val="NoSpacing"/>
        <w:rPr>
          <w:b/>
        </w:rPr>
      </w:pPr>
      <w:r w:rsidRPr="00A35729">
        <w:rPr>
          <w:b/>
        </w:rPr>
        <w:t>Code:</w:t>
      </w:r>
    </w:p>
    <w:p w14:paraId="5344D994" w14:textId="77777777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d &lt;- density(</w:t>
      </w:r>
      <w:proofErr w:type="spellStart"/>
      <w:r w:rsidRPr="0044664E">
        <w:rPr>
          <w:i/>
        </w:rPr>
        <w:t>twitter.df$created_at_year</w:t>
      </w:r>
      <w:proofErr w:type="spellEnd"/>
      <w:r w:rsidRPr="0044664E">
        <w:rPr>
          <w:i/>
        </w:rPr>
        <w:t>)</w:t>
      </w:r>
    </w:p>
    <w:p w14:paraId="05DAF03D" w14:textId="48EB384C" w:rsidR="00E070DA" w:rsidRPr="0044664E" w:rsidRDefault="00E070DA" w:rsidP="00E070DA">
      <w:pPr>
        <w:pStyle w:val="NoSpacing"/>
        <w:rPr>
          <w:i/>
        </w:rPr>
      </w:pPr>
      <w:proofErr w:type="gramStart"/>
      <w:r w:rsidRPr="0044664E">
        <w:rPr>
          <w:i/>
        </w:rPr>
        <w:t>plot(</w:t>
      </w:r>
      <w:proofErr w:type="gramEnd"/>
      <w:r w:rsidRPr="0044664E">
        <w:rPr>
          <w:i/>
        </w:rPr>
        <w:t>d, main="Kernel Density of Created year ")</w:t>
      </w:r>
    </w:p>
    <w:p w14:paraId="02DB88CA" w14:textId="3B1B644E" w:rsidR="00E070DA" w:rsidRDefault="00E070DA" w:rsidP="00E070DA">
      <w:pPr>
        <w:pStyle w:val="NoSpacing"/>
      </w:pPr>
    </w:p>
    <w:p w14:paraId="27B142A8" w14:textId="65F1AAED" w:rsidR="00E070DA" w:rsidRDefault="00E070DA" w:rsidP="00E070DA">
      <w:pPr>
        <w:pStyle w:val="NoSpacing"/>
        <w:rPr>
          <w:b/>
        </w:rPr>
      </w:pPr>
      <w:r w:rsidRPr="00A35729">
        <w:rPr>
          <w:b/>
        </w:rPr>
        <w:t>Results:</w:t>
      </w:r>
    </w:p>
    <w:p w14:paraId="0337457B" w14:textId="7A712B10" w:rsidR="002C4767" w:rsidRDefault="002C4767" w:rsidP="00E070DA">
      <w:pPr>
        <w:pStyle w:val="NoSpacing"/>
        <w:rPr>
          <w:b/>
        </w:rPr>
      </w:pPr>
    </w:p>
    <w:p w14:paraId="628E0B89" w14:textId="6EF77D81" w:rsidR="002C4767" w:rsidRPr="002C4767" w:rsidRDefault="002C4767" w:rsidP="00E070DA">
      <w:pPr>
        <w:pStyle w:val="NoSpacing"/>
      </w:pPr>
      <w:r>
        <w:t xml:space="preserve">kernel density estimation is a nonparametric method for estimating the probability density function of a random </w:t>
      </w:r>
      <w:proofErr w:type="gramStart"/>
      <w:r>
        <w:t>variable</w:t>
      </w:r>
      <w:r>
        <w:t xml:space="preserve"> .The</w:t>
      </w:r>
      <w:proofErr w:type="gramEnd"/>
      <w:r>
        <w:t xml:space="preserve"> probability of an account created in the year is highest in the year 2010 followed by 2014 .</w:t>
      </w:r>
    </w:p>
    <w:p w14:paraId="6E5D9C65" w14:textId="3CF2B5CE" w:rsidR="00E070DA" w:rsidRDefault="00E070DA" w:rsidP="00E070DA">
      <w:pPr>
        <w:pStyle w:val="NoSpacing"/>
      </w:pPr>
      <w:r>
        <w:rPr>
          <w:noProof/>
        </w:rPr>
        <w:drawing>
          <wp:inline distT="0" distB="0" distL="0" distR="0" wp14:anchorId="0B4944F7" wp14:editId="1DBBD933">
            <wp:extent cx="6858000" cy="49142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.f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E939" w14:textId="77777777" w:rsidR="004A6946" w:rsidRDefault="004A6946" w:rsidP="00E070DA">
      <w:pPr>
        <w:pStyle w:val="NoSpacing"/>
      </w:pPr>
    </w:p>
    <w:p w14:paraId="0D687631" w14:textId="77777777" w:rsidR="004A6946" w:rsidRDefault="004A6946" w:rsidP="00E070DA">
      <w:pPr>
        <w:pStyle w:val="NoSpacing"/>
      </w:pPr>
    </w:p>
    <w:p w14:paraId="1D6BA037" w14:textId="77777777" w:rsidR="004A6946" w:rsidRDefault="004A6946" w:rsidP="00E070DA">
      <w:pPr>
        <w:pStyle w:val="NoSpacing"/>
      </w:pPr>
    </w:p>
    <w:p w14:paraId="7D2EBB04" w14:textId="77777777" w:rsidR="004A6946" w:rsidRDefault="004A6946" w:rsidP="00E070DA">
      <w:pPr>
        <w:pStyle w:val="NoSpacing"/>
      </w:pPr>
    </w:p>
    <w:p w14:paraId="41EB6E05" w14:textId="77777777" w:rsidR="004A6946" w:rsidRDefault="004A6946" w:rsidP="00E070DA">
      <w:pPr>
        <w:pStyle w:val="NoSpacing"/>
      </w:pPr>
    </w:p>
    <w:p w14:paraId="18ED056B" w14:textId="77777777" w:rsidR="004A6946" w:rsidRDefault="004A6946" w:rsidP="00E070DA">
      <w:pPr>
        <w:pStyle w:val="NoSpacing"/>
      </w:pPr>
    </w:p>
    <w:p w14:paraId="06BFED05" w14:textId="77777777" w:rsidR="004A6946" w:rsidRDefault="004A6946" w:rsidP="00E070DA">
      <w:pPr>
        <w:pStyle w:val="NoSpacing"/>
      </w:pPr>
    </w:p>
    <w:p w14:paraId="3E9777DA" w14:textId="77777777" w:rsidR="004A6946" w:rsidRDefault="004A6946" w:rsidP="00E070DA">
      <w:pPr>
        <w:pStyle w:val="NoSpacing"/>
      </w:pPr>
    </w:p>
    <w:p w14:paraId="7B903CC9" w14:textId="77777777" w:rsidR="004A6946" w:rsidRDefault="004A6946" w:rsidP="00E070DA">
      <w:pPr>
        <w:pStyle w:val="NoSpacing"/>
      </w:pPr>
    </w:p>
    <w:p w14:paraId="23D0C7DF" w14:textId="77777777" w:rsidR="004A6946" w:rsidRDefault="004A6946" w:rsidP="00E070DA">
      <w:pPr>
        <w:pStyle w:val="NoSpacing"/>
      </w:pPr>
    </w:p>
    <w:p w14:paraId="10F1B224" w14:textId="77777777" w:rsidR="004A6946" w:rsidRDefault="004A6946" w:rsidP="00E070DA">
      <w:pPr>
        <w:pStyle w:val="NoSpacing"/>
      </w:pPr>
    </w:p>
    <w:p w14:paraId="2F115520" w14:textId="77777777" w:rsidR="004A6946" w:rsidRDefault="004A6946" w:rsidP="00E070DA">
      <w:pPr>
        <w:pStyle w:val="NoSpacing"/>
      </w:pPr>
    </w:p>
    <w:p w14:paraId="3A25F79E" w14:textId="77777777" w:rsidR="004A6946" w:rsidRDefault="004A6946" w:rsidP="00E070DA">
      <w:pPr>
        <w:pStyle w:val="NoSpacing"/>
      </w:pPr>
    </w:p>
    <w:p w14:paraId="5CF63FAA" w14:textId="77777777" w:rsidR="004A6946" w:rsidRDefault="004A6946" w:rsidP="00E070DA">
      <w:pPr>
        <w:pStyle w:val="NoSpacing"/>
      </w:pPr>
    </w:p>
    <w:p w14:paraId="4635843D" w14:textId="62B82D45" w:rsidR="00E070DA" w:rsidRPr="002C4767" w:rsidRDefault="00E070DA" w:rsidP="00E070DA">
      <w:pPr>
        <w:pStyle w:val="NoSpacing"/>
        <w:rPr>
          <w:b/>
        </w:rPr>
      </w:pPr>
      <w:r w:rsidRPr="002C4767">
        <w:rPr>
          <w:b/>
        </w:rPr>
        <w:t>Problem 3 (Insurance Claims)</w:t>
      </w:r>
    </w:p>
    <w:p w14:paraId="5C3EFFCA" w14:textId="77E7DC4B" w:rsidR="00E070DA" w:rsidRDefault="00E070DA" w:rsidP="00E070DA">
      <w:pPr>
        <w:pStyle w:val="NoSpacing"/>
      </w:pPr>
    </w:p>
    <w:p w14:paraId="14FB2960" w14:textId="2E256BDC" w:rsidR="00E070DA" w:rsidRDefault="00E070DA" w:rsidP="00E070DA">
      <w:pPr>
        <w:pStyle w:val="NoSpacing"/>
      </w:pPr>
      <w:r w:rsidRPr="00B23069">
        <w:rPr>
          <w:b/>
        </w:rPr>
        <w:t xml:space="preserve">a. </w:t>
      </w:r>
      <w:r>
        <w:t xml:space="preserve">Standardize the data and create new dataset with standardized data and name it </w:t>
      </w:r>
      <w:proofErr w:type="spellStart"/>
      <w:r>
        <w:t>Ndata</w:t>
      </w:r>
      <w:proofErr w:type="spellEnd"/>
      <w:r>
        <w:t>.</w:t>
      </w:r>
    </w:p>
    <w:p w14:paraId="6CA7B5A1" w14:textId="666E1048" w:rsidR="00E070DA" w:rsidRDefault="00E070DA" w:rsidP="00E070DA">
      <w:pPr>
        <w:pStyle w:val="NoSpacing"/>
      </w:pPr>
    </w:p>
    <w:p w14:paraId="27738F1F" w14:textId="016D4409" w:rsidR="00E070DA" w:rsidRPr="00A35729" w:rsidRDefault="00E070DA" w:rsidP="00E070DA">
      <w:pPr>
        <w:pStyle w:val="NoSpacing"/>
        <w:rPr>
          <w:b/>
        </w:rPr>
      </w:pPr>
      <w:r w:rsidRPr="00A35729">
        <w:rPr>
          <w:b/>
        </w:rPr>
        <w:t>Code:</w:t>
      </w:r>
    </w:p>
    <w:p w14:paraId="57D7C9BC" w14:textId="08DFC130" w:rsidR="00E070DA" w:rsidRPr="0044664E" w:rsidRDefault="00E070DA" w:rsidP="00E070DA">
      <w:pPr>
        <w:pStyle w:val="NoSpacing"/>
        <w:rPr>
          <w:i/>
        </w:rPr>
      </w:pPr>
      <w:proofErr w:type="spellStart"/>
      <w:r w:rsidRPr="0044664E">
        <w:rPr>
          <w:i/>
        </w:rPr>
        <w:t>Ndata</w:t>
      </w:r>
      <w:proofErr w:type="spellEnd"/>
      <w:r w:rsidRPr="0044664E">
        <w:rPr>
          <w:i/>
        </w:rPr>
        <w:t>&lt;-scale(</w:t>
      </w:r>
      <w:proofErr w:type="spellStart"/>
      <w:r w:rsidRPr="0044664E">
        <w:rPr>
          <w:i/>
        </w:rPr>
        <w:t>raw.df</w:t>
      </w:r>
      <w:proofErr w:type="spellEnd"/>
      <w:r w:rsidRPr="0044664E">
        <w:rPr>
          <w:i/>
        </w:rPr>
        <w:t>)</w:t>
      </w:r>
    </w:p>
    <w:p w14:paraId="0B02F5A1" w14:textId="0B95D4E5" w:rsidR="00E070DA" w:rsidRDefault="00E070DA" w:rsidP="00E070DA">
      <w:pPr>
        <w:pStyle w:val="NoSpacing"/>
      </w:pPr>
    </w:p>
    <w:p w14:paraId="0E14F989" w14:textId="07BB2CCF" w:rsidR="00E070DA" w:rsidRDefault="00E070DA" w:rsidP="00E070DA">
      <w:pPr>
        <w:pStyle w:val="NoSpacing"/>
      </w:pPr>
      <w:r w:rsidRPr="00B23069">
        <w:rPr>
          <w:b/>
        </w:rPr>
        <w:t xml:space="preserve">b. </w:t>
      </w:r>
      <w:r>
        <w:t>Create the boxplot of all the variables in their original form</w:t>
      </w:r>
    </w:p>
    <w:p w14:paraId="32B2C037" w14:textId="0E84CE9B" w:rsidR="00E070DA" w:rsidRDefault="00E070DA" w:rsidP="00E070DA">
      <w:pPr>
        <w:pStyle w:val="NoSpacing"/>
      </w:pPr>
    </w:p>
    <w:p w14:paraId="17F6D4DF" w14:textId="0733EA4C" w:rsidR="00E070DA" w:rsidRPr="00A35729" w:rsidRDefault="00E070DA" w:rsidP="00E070DA">
      <w:pPr>
        <w:pStyle w:val="NoSpacing"/>
        <w:rPr>
          <w:b/>
        </w:rPr>
      </w:pPr>
      <w:r w:rsidRPr="00A35729">
        <w:rPr>
          <w:b/>
        </w:rPr>
        <w:t>code:</w:t>
      </w:r>
    </w:p>
    <w:p w14:paraId="6DB01DBA" w14:textId="5FE4CC89" w:rsidR="00E070DA" w:rsidRPr="0044664E" w:rsidRDefault="00E070DA" w:rsidP="00E070DA">
      <w:pPr>
        <w:pStyle w:val="NoSpacing"/>
        <w:rPr>
          <w:i/>
        </w:rPr>
      </w:pPr>
      <w:r w:rsidRPr="0044664E">
        <w:rPr>
          <w:i/>
        </w:rPr>
        <w:t>boxplot(</w:t>
      </w:r>
      <w:proofErr w:type="spellStart"/>
      <w:r w:rsidRPr="0044664E">
        <w:rPr>
          <w:i/>
        </w:rPr>
        <w:t>raw.df</w:t>
      </w:r>
      <w:proofErr w:type="spellEnd"/>
      <w:r w:rsidRPr="0044664E">
        <w:rPr>
          <w:i/>
        </w:rPr>
        <w:t>)</w:t>
      </w:r>
    </w:p>
    <w:p w14:paraId="67878A92" w14:textId="55DBE4F8" w:rsidR="00E070DA" w:rsidRPr="00A35729" w:rsidRDefault="00E070DA" w:rsidP="00E070DA">
      <w:pPr>
        <w:pStyle w:val="NoSpacing"/>
        <w:rPr>
          <w:b/>
        </w:rPr>
      </w:pPr>
    </w:p>
    <w:p w14:paraId="6FEBE771" w14:textId="7C2096EE" w:rsidR="00E070DA" w:rsidRDefault="00E070DA" w:rsidP="00E070DA">
      <w:pPr>
        <w:pStyle w:val="NoSpacing"/>
      </w:pPr>
      <w:r w:rsidRPr="00A35729">
        <w:rPr>
          <w:b/>
        </w:rPr>
        <w:t>Result:</w:t>
      </w:r>
    </w:p>
    <w:p w14:paraId="094B2E8C" w14:textId="47BD14EE" w:rsidR="00E070DA" w:rsidRDefault="00E070DA" w:rsidP="00E070DA">
      <w:pPr>
        <w:pStyle w:val="NoSpacing"/>
      </w:pPr>
      <w:r>
        <w:rPr>
          <w:noProof/>
        </w:rPr>
        <w:drawing>
          <wp:inline distT="0" distB="0" distL="0" distR="0" wp14:anchorId="3291A3C9" wp14:editId="5F7FDFE4">
            <wp:extent cx="6858000" cy="49142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.b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8C5E7" w14:textId="08008355" w:rsidR="00E070DA" w:rsidRDefault="00E070DA" w:rsidP="00E070DA">
      <w:pPr>
        <w:pStyle w:val="NoSpacing"/>
      </w:pPr>
      <w:r w:rsidRPr="00B23069">
        <w:rPr>
          <w:b/>
        </w:rPr>
        <w:t>c.</w:t>
      </w:r>
      <w:r>
        <w:t xml:space="preserve"> Create boxplot of all the variables in their standardized form.</w:t>
      </w:r>
    </w:p>
    <w:p w14:paraId="16BAFC45" w14:textId="1E6C92DF" w:rsidR="00E070DA" w:rsidRDefault="00E070DA" w:rsidP="00E070DA">
      <w:pPr>
        <w:pStyle w:val="NoSpacing"/>
      </w:pPr>
    </w:p>
    <w:p w14:paraId="464B4A81" w14:textId="05CD5E15" w:rsidR="00E070DA" w:rsidRPr="00A35729" w:rsidRDefault="00E070DA" w:rsidP="00E070DA">
      <w:pPr>
        <w:pStyle w:val="NoSpacing"/>
        <w:rPr>
          <w:b/>
        </w:rPr>
      </w:pPr>
      <w:r w:rsidRPr="00A35729">
        <w:rPr>
          <w:b/>
        </w:rPr>
        <w:t>Code:</w:t>
      </w:r>
    </w:p>
    <w:p w14:paraId="329EF9F0" w14:textId="1C4C6448" w:rsidR="00E070DA" w:rsidRPr="0044664E" w:rsidRDefault="00E070DA" w:rsidP="00E070DA">
      <w:pPr>
        <w:pStyle w:val="NoSpacing"/>
        <w:rPr>
          <w:i/>
        </w:rPr>
      </w:pPr>
      <w:proofErr w:type="gramStart"/>
      <w:r w:rsidRPr="0044664E">
        <w:rPr>
          <w:i/>
        </w:rPr>
        <w:t>boxplot(</w:t>
      </w:r>
      <w:proofErr w:type="spellStart"/>
      <w:proofErr w:type="gramEnd"/>
      <w:r w:rsidRPr="0044664E">
        <w:rPr>
          <w:i/>
        </w:rPr>
        <w:t>Ndata</w:t>
      </w:r>
      <w:proofErr w:type="spellEnd"/>
      <w:r w:rsidRPr="0044664E">
        <w:rPr>
          <w:i/>
        </w:rPr>
        <w:t>)</w:t>
      </w:r>
    </w:p>
    <w:p w14:paraId="39AFEC75" w14:textId="2D0F173A" w:rsidR="00E070DA" w:rsidRDefault="00E070DA" w:rsidP="00E070DA">
      <w:pPr>
        <w:pStyle w:val="NoSpacing"/>
      </w:pPr>
    </w:p>
    <w:p w14:paraId="4E00D62A" w14:textId="77777777" w:rsidR="004A6946" w:rsidRDefault="004A6946" w:rsidP="00E070DA">
      <w:pPr>
        <w:pStyle w:val="NoSpacing"/>
      </w:pPr>
    </w:p>
    <w:p w14:paraId="4D295EC6" w14:textId="77777777" w:rsidR="004A6946" w:rsidRDefault="004A6946" w:rsidP="00E070DA">
      <w:pPr>
        <w:pStyle w:val="NoSpacing"/>
      </w:pPr>
    </w:p>
    <w:p w14:paraId="0BDC6F00" w14:textId="77777777" w:rsidR="004A6946" w:rsidRDefault="004A6946" w:rsidP="00E070DA">
      <w:pPr>
        <w:pStyle w:val="NoSpacing"/>
      </w:pPr>
    </w:p>
    <w:p w14:paraId="302C09CE" w14:textId="77777777" w:rsidR="004A6946" w:rsidRDefault="004A6946" w:rsidP="00E070DA">
      <w:pPr>
        <w:pStyle w:val="NoSpacing"/>
      </w:pPr>
    </w:p>
    <w:p w14:paraId="00A54926" w14:textId="77777777" w:rsidR="004A6946" w:rsidRDefault="004A6946" w:rsidP="00E070DA">
      <w:pPr>
        <w:pStyle w:val="NoSpacing"/>
      </w:pPr>
    </w:p>
    <w:p w14:paraId="2AF6E343" w14:textId="77777777" w:rsidR="004A6946" w:rsidRDefault="004A6946" w:rsidP="00E070DA">
      <w:pPr>
        <w:pStyle w:val="NoSpacing"/>
      </w:pPr>
    </w:p>
    <w:p w14:paraId="36FAD3ED" w14:textId="5FF3E722" w:rsidR="00E070DA" w:rsidRPr="00A35729" w:rsidRDefault="00E070DA" w:rsidP="00E070DA">
      <w:pPr>
        <w:pStyle w:val="NoSpacing"/>
        <w:rPr>
          <w:b/>
        </w:rPr>
      </w:pPr>
      <w:r w:rsidRPr="00A35729">
        <w:rPr>
          <w:b/>
        </w:rPr>
        <w:t>Result:</w:t>
      </w:r>
    </w:p>
    <w:p w14:paraId="11D63D5A" w14:textId="535113D6" w:rsidR="00E070DA" w:rsidRDefault="00E070DA" w:rsidP="00E070DA">
      <w:pPr>
        <w:pStyle w:val="NoSpacing"/>
      </w:pPr>
      <w:r>
        <w:rPr>
          <w:noProof/>
        </w:rPr>
        <w:drawing>
          <wp:inline distT="0" distB="0" distL="0" distR="0" wp14:anchorId="60D104BE" wp14:editId="327F28E8">
            <wp:extent cx="6858000" cy="49142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.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2E47D" w14:textId="6D028CA8" w:rsidR="00E070DA" w:rsidRDefault="00E070DA" w:rsidP="00E070DA">
      <w:pPr>
        <w:pStyle w:val="NoSpacing"/>
      </w:pPr>
      <w:r w:rsidRPr="00B23069">
        <w:rPr>
          <w:b/>
        </w:rPr>
        <w:t>d.</w:t>
      </w:r>
      <w:r>
        <w:t xml:space="preserve"> Compare the result of part b and part c; interpret your answer</w:t>
      </w:r>
    </w:p>
    <w:p w14:paraId="15DAF9BA" w14:textId="0CAB0F3E" w:rsidR="00E070DA" w:rsidRDefault="00E070DA" w:rsidP="00E070DA">
      <w:pPr>
        <w:pStyle w:val="NoSpacing"/>
      </w:pPr>
    </w:p>
    <w:p w14:paraId="3583B2B4" w14:textId="77777777" w:rsidR="004A6946" w:rsidRDefault="004A6946" w:rsidP="00E070DA">
      <w:pPr>
        <w:pStyle w:val="NoSpacing"/>
      </w:pPr>
    </w:p>
    <w:p w14:paraId="1ECA3B3B" w14:textId="5DA635AD" w:rsidR="004A6946" w:rsidRDefault="002C4767" w:rsidP="00E070DA">
      <w:pPr>
        <w:pStyle w:val="NoSpacing"/>
      </w:pPr>
      <w:r>
        <w:t>The data after normalization all the variables (</w:t>
      </w:r>
      <w:proofErr w:type="gramStart"/>
      <w:r>
        <w:t>A,B</w:t>
      </w:r>
      <w:proofErr w:type="gramEnd"/>
      <w:r>
        <w:t xml:space="preserve">,C,D) are converted to a same scale and its easier to compare the </w:t>
      </w:r>
      <w:r w:rsidR="00672685">
        <w:t>data after normalization .</w:t>
      </w:r>
    </w:p>
    <w:p w14:paraId="24B9471A" w14:textId="77777777" w:rsidR="004A6946" w:rsidRDefault="004A6946" w:rsidP="00E070DA">
      <w:pPr>
        <w:pStyle w:val="NoSpacing"/>
      </w:pPr>
    </w:p>
    <w:p w14:paraId="018DE52C" w14:textId="77777777" w:rsidR="004A6946" w:rsidRDefault="004A6946" w:rsidP="00E070DA">
      <w:pPr>
        <w:pStyle w:val="NoSpacing"/>
      </w:pPr>
    </w:p>
    <w:p w14:paraId="25EFF332" w14:textId="77777777" w:rsidR="004A6946" w:rsidRDefault="004A6946" w:rsidP="00E070DA">
      <w:pPr>
        <w:pStyle w:val="NoSpacing"/>
      </w:pPr>
    </w:p>
    <w:p w14:paraId="2EE40DDD" w14:textId="77777777" w:rsidR="004A6946" w:rsidRDefault="004A6946" w:rsidP="00E070DA">
      <w:pPr>
        <w:pStyle w:val="NoSpacing"/>
      </w:pPr>
    </w:p>
    <w:p w14:paraId="2AAA0A70" w14:textId="77777777" w:rsidR="004A6946" w:rsidRDefault="004A6946" w:rsidP="00E070DA">
      <w:pPr>
        <w:pStyle w:val="NoSpacing"/>
      </w:pPr>
    </w:p>
    <w:p w14:paraId="549EFCB9" w14:textId="77777777" w:rsidR="004A6946" w:rsidRDefault="004A6946" w:rsidP="00E070DA">
      <w:pPr>
        <w:pStyle w:val="NoSpacing"/>
      </w:pPr>
    </w:p>
    <w:p w14:paraId="5286AC27" w14:textId="77777777" w:rsidR="004A6946" w:rsidRDefault="004A6946" w:rsidP="00E070DA">
      <w:pPr>
        <w:pStyle w:val="NoSpacing"/>
      </w:pPr>
    </w:p>
    <w:p w14:paraId="454A4566" w14:textId="77777777" w:rsidR="004A6946" w:rsidRDefault="004A6946" w:rsidP="00E070DA">
      <w:pPr>
        <w:pStyle w:val="NoSpacing"/>
      </w:pPr>
    </w:p>
    <w:p w14:paraId="55FD0929" w14:textId="77777777" w:rsidR="004A6946" w:rsidRDefault="004A6946" w:rsidP="00E070DA">
      <w:pPr>
        <w:pStyle w:val="NoSpacing"/>
      </w:pPr>
    </w:p>
    <w:p w14:paraId="4CFD5601" w14:textId="77777777" w:rsidR="004A6946" w:rsidRDefault="004A6946" w:rsidP="00E070DA">
      <w:pPr>
        <w:pStyle w:val="NoSpacing"/>
      </w:pPr>
    </w:p>
    <w:p w14:paraId="0153ECA7" w14:textId="77777777" w:rsidR="004A6946" w:rsidRDefault="004A6946" w:rsidP="00E070DA">
      <w:pPr>
        <w:pStyle w:val="NoSpacing"/>
      </w:pPr>
    </w:p>
    <w:p w14:paraId="279FA2CE" w14:textId="77777777" w:rsidR="004A6946" w:rsidRDefault="004A6946" w:rsidP="00E070DA">
      <w:pPr>
        <w:pStyle w:val="NoSpacing"/>
      </w:pPr>
    </w:p>
    <w:p w14:paraId="47119497" w14:textId="77777777" w:rsidR="004A6946" w:rsidRDefault="004A6946" w:rsidP="00E070DA">
      <w:pPr>
        <w:pStyle w:val="NoSpacing"/>
      </w:pPr>
    </w:p>
    <w:p w14:paraId="706FBAD4" w14:textId="77777777" w:rsidR="004A6946" w:rsidRDefault="004A6946" w:rsidP="00E070DA">
      <w:pPr>
        <w:pStyle w:val="NoSpacing"/>
      </w:pPr>
    </w:p>
    <w:p w14:paraId="28D89A25" w14:textId="77777777" w:rsidR="004A6946" w:rsidRDefault="004A6946" w:rsidP="00E070DA">
      <w:pPr>
        <w:pStyle w:val="NoSpacing"/>
      </w:pPr>
    </w:p>
    <w:p w14:paraId="0BBE2B65" w14:textId="77777777" w:rsidR="004A6946" w:rsidRDefault="004A6946" w:rsidP="00E070DA">
      <w:pPr>
        <w:pStyle w:val="NoSpacing"/>
      </w:pPr>
    </w:p>
    <w:p w14:paraId="49675FC4" w14:textId="77777777" w:rsidR="004A6946" w:rsidRDefault="004A6946" w:rsidP="00E070DA">
      <w:pPr>
        <w:pStyle w:val="NoSpacing"/>
      </w:pPr>
    </w:p>
    <w:p w14:paraId="1378148A" w14:textId="77777777" w:rsidR="004A6946" w:rsidRDefault="004A6946" w:rsidP="00E070DA">
      <w:pPr>
        <w:pStyle w:val="NoSpacing"/>
      </w:pPr>
    </w:p>
    <w:p w14:paraId="1974799E" w14:textId="00B8B5B9" w:rsidR="00E070DA" w:rsidRDefault="00E070DA" w:rsidP="00E070DA">
      <w:pPr>
        <w:pStyle w:val="NoSpacing"/>
      </w:pPr>
      <w:r w:rsidRPr="00B23069">
        <w:rPr>
          <w:b/>
        </w:rPr>
        <w:t>e.</w:t>
      </w:r>
      <w:r>
        <w:t xml:space="preserve"> Prepare scatter plot of variables A and B. How are the data correlated in these variables? Interpret your answer</w:t>
      </w:r>
    </w:p>
    <w:p w14:paraId="26F31B8E" w14:textId="6EF9128C" w:rsidR="00E070DA" w:rsidRPr="00A35729" w:rsidRDefault="00E070DA" w:rsidP="00E070DA">
      <w:pPr>
        <w:pStyle w:val="NoSpacing"/>
        <w:rPr>
          <w:b/>
        </w:rPr>
      </w:pPr>
    </w:p>
    <w:p w14:paraId="64496AAF" w14:textId="26E4B3C1" w:rsidR="00E070DA" w:rsidRPr="00A35729" w:rsidRDefault="00E070DA" w:rsidP="00E070DA">
      <w:pPr>
        <w:pStyle w:val="NoSpacing"/>
        <w:rPr>
          <w:b/>
        </w:rPr>
      </w:pPr>
      <w:r w:rsidRPr="00A35729">
        <w:rPr>
          <w:b/>
        </w:rPr>
        <w:t>code:</w:t>
      </w:r>
    </w:p>
    <w:p w14:paraId="5C81E01C" w14:textId="32AE577E" w:rsidR="00E070DA" w:rsidRPr="0044664E" w:rsidRDefault="00E070DA" w:rsidP="004A6946">
      <w:pPr>
        <w:pStyle w:val="NoSpacing"/>
        <w:rPr>
          <w:i/>
        </w:rPr>
      </w:pPr>
      <w:proofErr w:type="gramStart"/>
      <w:r w:rsidRPr="0044664E">
        <w:rPr>
          <w:i/>
        </w:rPr>
        <w:t>pairs(</w:t>
      </w:r>
      <w:proofErr w:type="gramEnd"/>
      <w:r w:rsidRPr="0044664E">
        <w:rPr>
          <w:i/>
        </w:rPr>
        <w:t>~</w:t>
      </w:r>
      <w:proofErr w:type="spellStart"/>
      <w:r w:rsidRPr="0044664E">
        <w:rPr>
          <w:i/>
        </w:rPr>
        <w:t>A+B,data</w:t>
      </w:r>
      <w:proofErr w:type="spellEnd"/>
      <w:r w:rsidRPr="0044664E">
        <w:rPr>
          <w:i/>
        </w:rPr>
        <w:t xml:space="preserve"> = </w:t>
      </w:r>
      <w:proofErr w:type="spellStart"/>
      <w:r w:rsidRPr="0044664E">
        <w:rPr>
          <w:i/>
        </w:rPr>
        <w:t>raw.df</w:t>
      </w:r>
      <w:proofErr w:type="spellEnd"/>
      <w:r w:rsidRPr="0044664E">
        <w:rPr>
          <w:i/>
        </w:rPr>
        <w:t>,</w:t>
      </w:r>
      <w:r w:rsidRPr="0044664E">
        <w:rPr>
          <w:i/>
        </w:rPr>
        <w:t xml:space="preserve"> </w:t>
      </w:r>
      <w:r w:rsidRPr="0044664E">
        <w:rPr>
          <w:i/>
        </w:rPr>
        <w:t>main="Basic Scatter Plot Matrix")</w:t>
      </w:r>
    </w:p>
    <w:p w14:paraId="655F38CA" w14:textId="11128A2F" w:rsidR="004A6946" w:rsidRDefault="004A6946" w:rsidP="004A6946">
      <w:pPr>
        <w:pStyle w:val="NoSpacing"/>
      </w:pPr>
    </w:p>
    <w:p w14:paraId="0F4BD6AA" w14:textId="6814861B" w:rsidR="004A6946" w:rsidRDefault="004A6946" w:rsidP="004A6946">
      <w:pPr>
        <w:pStyle w:val="NoSpacing"/>
        <w:rPr>
          <w:b/>
        </w:rPr>
      </w:pPr>
      <w:r w:rsidRPr="00A35729">
        <w:rPr>
          <w:b/>
        </w:rPr>
        <w:t>Results:</w:t>
      </w:r>
      <w:r w:rsidR="00672685">
        <w:rPr>
          <w:b/>
        </w:rPr>
        <w:t xml:space="preserve"> </w:t>
      </w:r>
    </w:p>
    <w:p w14:paraId="7669B091" w14:textId="6E8B647A" w:rsidR="00672685" w:rsidRPr="00672685" w:rsidRDefault="00672685" w:rsidP="004A6946">
      <w:pPr>
        <w:pStyle w:val="NoSpacing"/>
      </w:pPr>
      <w:r w:rsidRPr="00672685">
        <w:t xml:space="preserve">Between the variables A and B there is no correlation </w:t>
      </w:r>
      <w:proofErr w:type="gramStart"/>
      <w:r>
        <w:t>The</w:t>
      </w:r>
      <w:proofErr w:type="gramEnd"/>
      <w:r>
        <w:t xml:space="preserve"> data are widely spread as we see below and there is no significant correlation.</w:t>
      </w:r>
    </w:p>
    <w:p w14:paraId="05C8287F" w14:textId="6AC637FF" w:rsidR="00672685" w:rsidRDefault="00672685" w:rsidP="004A6946">
      <w:pPr>
        <w:pStyle w:val="NoSpacing"/>
        <w:rPr>
          <w:b/>
        </w:rPr>
      </w:pPr>
    </w:p>
    <w:p w14:paraId="515F23C0" w14:textId="77777777" w:rsidR="00672685" w:rsidRPr="00672685" w:rsidRDefault="00672685" w:rsidP="004A6946">
      <w:pPr>
        <w:pStyle w:val="NoSpacing"/>
      </w:pPr>
    </w:p>
    <w:p w14:paraId="03100B17" w14:textId="4A56D005" w:rsidR="00E070DA" w:rsidRPr="00E01850" w:rsidRDefault="00E070DA" w:rsidP="00E070DA">
      <w:pPr>
        <w:pStyle w:val="NoSpacing"/>
      </w:pPr>
      <w:r>
        <w:rPr>
          <w:noProof/>
        </w:rPr>
        <w:drawing>
          <wp:inline distT="0" distB="0" distL="0" distR="0" wp14:anchorId="7F771F3D" wp14:editId="40516274">
            <wp:extent cx="6858000" cy="491426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.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70DA" w:rsidRPr="00E01850" w:rsidSect="00DE09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F413A"/>
    <w:multiLevelType w:val="hybridMultilevel"/>
    <w:tmpl w:val="6F28AC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B3B61"/>
    <w:multiLevelType w:val="hybridMultilevel"/>
    <w:tmpl w:val="8470424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wNzI1MDU1MzYzMDZQ0lEKTi0uzszPAykwrAUA82f7PywAAAA="/>
  </w:docVars>
  <w:rsids>
    <w:rsidRoot w:val="00DE096D"/>
    <w:rsid w:val="002C4767"/>
    <w:rsid w:val="0044664E"/>
    <w:rsid w:val="004A6946"/>
    <w:rsid w:val="004D1419"/>
    <w:rsid w:val="00672685"/>
    <w:rsid w:val="008B3D0B"/>
    <w:rsid w:val="00A35729"/>
    <w:rsid w:val="00B23069"/>
    <w:rsid w:val="00C77303"/>
    <w:rsid w:val="00DE096D"/>
    <w:rsid w:val="00DF5818"/>
    <w:rsid w:val="00E01850"/>
    <w:rsid w:val="00E0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7C3E9"/>
  <w15:chartTrackingRefBased/>
  <w15:docId w15:val="{F7106612-DE5A-41CD-8C42-7754F4807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09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9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DE096D"/>
    <w:pPr>
      <w:spacing w:after="0" w:line="240" w:lineRule="auto"/>
    </w:pPr>
  </w:style>
  <w:style w:type="table" w:styleId="TableGrid">
    <w:name w:val="Table Grid"/>
    <w:basedOn w:val="TableNormal"/>
    <w:uiPriority w:val="39"/>
    <w:rsid w:val="00DE09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096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8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850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E018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8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3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Muthiah Murugappan</dc:creator>
  <cp:keywords/>
  <dc:description/>
  <cp:lastModifiedBy>Ashwin Muthiah Murugappan</cp:lastModifiedBy>
  <cp:revision>7</cp:revision>
  <cp:lastPrinted>2019-01-27T15:13:00Z</cp:lastPrinted>
  <dcterms:created xsi:type="dcterms:W3CDTF">2019-01-27T14:21:00Z</dcterms:created>
  <dcterms:modified xsi:type="dcterms:W3CDTF">2019-01-27T15:50:00Z</dcterms:modified>
</cp:coreProperties>
</file>